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2F3E61" w14:textId="77777777" w:rsidR="001662C9" w:rsidRPr="006E36A8" w:rsidRDefault="001662C9" w:rsidP="00595E22">
      <w:pPr>
        <w:rPr>
          <w:i/>
          <w:sz w:val="22"/>
          <w:szCs w:val="22"/>
        </w:rPr>
      </w:pPr>
    </w:p>
    <w:p w14:paraId="08957947" w14:textId="1C802D6B" w:rsidR="00BC3C8D" w:rsidRPr="006E36A8" w:rsidRDefault="007462DA" w:rsidP="00BC3C8D">
      <w:pPr>
        <w:spacing w:line="360" w:lineRule="auto"/>
        <w:jc w:val="center"/>
        <w:rPr>
          <w:b/>
          <w:sz w:val="22"/>
          <w:szCs w:val="22"/>
        </w:rPr>
      </w:pPr>
      <w:r w:rsidRPr="006E36A8">
        <w:rPr>
          <w:b/>
          <w:sz w:val="22"/>
          <w:szCs w:val="22"/>
        </w:rPr>
        <w:t>ARKUSZ</w:t>
      </w:r>
      <w:r w:rsidR="00BC3C8D" w:rsidRPr="006E36A8">
        <w:rPr>
          <w:b/>
          <w:sz w:val="22"/>
          <w:szCs w:val="22"/>
        </w:rPr>
        <w:t xml:space="preserve"> </w:t>
      </w:r>
      <w:r w:rsidR="0040044C" w:rsidRPr="006E36A8">
        <w:rPr>
          <w:b/>
          <w:sz w:val="22"/>
          <w:szCs w:val="22"/>
        </w:rPr>
        <w:t xml:space="preserve">DOKUMENTUJĄCY </w:t>
      </w:r>
      <w:r w:rsidR="00BC3C8D" w:rsidRPr="006E36A8">
        <w:rPr>
          <w:b/>
          <w:sz w:val="22"/>
          <w:szCs w:val="22"/>
        </w:rPr>
        <w:t>PRZ</w:t>
      </w:r>
      <w:r w:rsidR="0040044C" w:rsidRPr="006E36A8">
        <w:rPr>
          <w:b/>
          <w:sz w:val="22"/>
          <w:szCs w:val="22"/>
        </w:rPr>
        <w:t>EPROWADZENIE</w:t>
      </w:r>
      <w:r w:rsidR="00BC3C8D" w:rsidRPr="006E36A8">
        <w:rPr>
          <w:b/>
          <w:sz w:val="22"/>
          <w:szCs w:val="22"/>
        </w:rPr>
        <w:t xml:space="preserve"> TŁUMACZENIA USTNE</w:t>
      </w:r>
      <w:r w:rsidRPr="006E36A8">
        <w:rPr>
          <w:b/>
          <w:sz w:val="22"/>
          <w:szCs w:val="22"/>
        </w:rPr>
        <w:t>GO</w:t>
      </w:r>
    </w:p>
    <w:p w14:paraId="7C5B32F1" w14:textId="25DE86F5" w:rsidR="005425ED" w:rsidRPr="006E36A8" w:rsidRDefault="005425ED" w:rsidP="00BC3C8D">
      <w:pPr>
        <w:spacing w:line="360" w:lineRule="auto"/>
        <w:jc w:val="center"/>
        <w:rPr>
          <w:b/>
          <w:sz w:val="22"/>
          <w:szCs w:val="22"/>
        </w:rPr>
      </w:pPr>
      <w:r w:rsidRPr="006E36A8">
        <w:rPr>
          <w:b/>
          <w:sz w:val="22"/>
          <w:szCs w:val="22"/>
        </w:rPr>
        <w:t xml:space="preserve">Filologia angielska z językiem biznesu </w:t>
      </w:r>
    </w:p>
    <w:p w14:paraId="64EC1AE0" w14:textId="525262F9" w:rsidR="005425ED" w:rsidRPr="006E36A8" w:rsidRDefault="005425ED" w:rsidP="00BC3C8D">
      <w:pPr>
        <w:spacing w:line="360" w:lineRule="auto"/>
        <w:jc w:val="center"/>
        <w:rPr>
          <w:b/>
          <w:sz w:val="22"/>
          <w:szCs w:val="22"/>
        </w:rPr>
      </w:pPr>
      <w:r w:rsidRPr="006E36A8">
        <w:rPr>
          <w:b/>
          <w:sz w:val="22"/>
          <w:szCs w:val="22"/>
        </w:rPr>
        <w:t>rok 3 semestr 6</w:t>
      </w:r>
    </w:p>
    <w:p w14:paraId="3DABCEDD" w14:textId="243980CD" w:rsidR="005425ED" w:rsidRPr="006E36A8" w:rsidRDefault="005425ED" w:rsidP="00BC3C8D">
      <w:pPr>
        <w:spacing w:line="360" w:lineRule="auto"/>
        <w:jc w:val="center"/>
        <w:rPr>
          <w:b/>
          <w:sz w:val="22"/>
          <w:szCs w:val="22"/>
        </w:rPr>
      </w:pPr>
      <w:r w:rsidRPr="006E36A8">
        <w:rPr>
          <w:b/>
          <w:sz w:val="22"/>
          <w:szCs w:val="22"/>
        </w:rPr>
        <w:t>2025/2026</w:t>
      </w:r>
    </w:p>
    <w:p w14:paraId="695A5A47" w14:textId="77777777" w:rsidR="00BC3C8D" w:rsidRPr="006E36A8" w:rsidRDefault="00BC3C8D" w:rsidP="00BC3C8D">
      <w:pPr>
        <w:spacing w:line="360" w:lineRule="auto"/>
        <w:jc w:val="center"/>
        <w:rPr>
          <w:sz w:val="22"/>
          <w:szCs w:val="22"/>
        </w:rPr>
      </w:pPr>
    </w:p>
    <w:p w14:paraId="1C81C2BB" w14:textId="77777777" w:rsidR="008B6DAD" w:rsidRPr="006E36A8" w:rsidRDefault="008B6DAD" w:rsidP="008B6DAD">
      <w:pPr>
        <w:spacing w:line="360" w:lineRule="auto"/>
        <w:jc w:val="both"/>
        <w:rPr>
          <w:sz w:val="22"/>
          <w:szCs w:val="22"/>
        </w:rPr>
      </w:pPr>
      <w:r w:rsidRPr="006E36A8">
        <w:rPr>
          <w:sz w:val="22"/>
          <w:szCs w:val="22"/>
        </w:rPr>
        <w:t>Imię i nazwisko studenta: .....................................................</w:t>
      </w:r>
    </w:p>
    <w:p w14:paraId="39183A87" w14:textId="77777777" w:rsidR="008B6DAD" w:rsidRPr="006E36A8" w:rsidRDefault="008B6DAD" w:rsidP="008B6DAD">
      <w:pPr>
        <w:spacing w:line="360" w:lineRule="auto"/>
        <w:jc w:val="both"/>
        <w:rPr>
          <w:sz w:val="22"/>
          <w:szCs w:val="22"/>
        </w:rPr>
      </w:pPr>
      <w:r w:rsidRPr="006E36A8">
        <w:rPr>
          <w:sz w:val="22"/>
          <w:szCs w:val="22"/>
        </w:rPr>
        <w:t>Data tłumaczenia: .....................................................</w:t>
      </w:r>
    </w:p>
    <w:p w14:paraId="38B669DD" w14:textId="77777777" w:rsidR="006B65B4" w:rsidRPr="006E36A8" w:rsidRDefault="006B65B4" w:rsidP="008B6DAD">
      <w:pPr>
        <w:spacing w:line="360" w:lineRule="auto"/>
        <w:jc w:val="both"/>
        <w:rPr>
          <w:sz w:val="22"/>
          <w:szCs w:val="22"/>
        </w:rPr>
      </w:pPr>
    </w:p>
    <w:p w14:paraId="3FEBED11" w14:textId="3BEB30A0" w:rsidR="001150AE" w:rsidRPr="001150AE" w:rsidRDefault="00795701" w:rsidP="001150AE">
      <w:pPr>
        <w:spacing w:line="360" w:lineRule="auto"/>
        <w:jc w:val="both"/>
        <w:rPr>
          <w:b/>
          <w:sz w:val="22"/>
          <w:szCs w:val="22"/>
        </w:rPr>
      </w:pPr>
      <w:r w:rsidRPr="006E36A8">
        <w:rPr>
          <w:b/>
          <w:sz w:val="22"/>
          <w:szCs w:val="22"/>
        </w:rPr>
        <w:t>Wypełnia student/studentka</w:t>
      </w:r>
      <w:r w:rsidR="001150AE">
        <w:rPr>
          <w:b/>
          <w:sz w:val="22"/>
          <w:szCs w:val="22"/>
        </w:rPr>
        <w:t xml:space="preserve">. </w:t>
      </w:r>
      <w:r w:rsidR="001150AE" w:rsidRPr="001150AE">
        <w:rPr>
          <w:b/>
          <w:sz w:val="22"/>
          <w:szCs w:val="22"/>
        </w:rPr>
        <w:t xml:space="preserve">Proszę </w:t>
      </w:r>
      <w:r w:rsidR="001150AE">
        <w:rPr>
          <w:b/>
          <w:sz w:val="22"/>
          <w:szCs w:val="22"/>
        </w:rPr>
        <w:t xml:space="preserve">uzupełnić i/lub </w:t>
      </w:r>
      <w:r w:rsidR="001150AE" w:rsidRPr="001150AE">
        <w:rPr>
          <w:b/>
          <w:sz w:val="22"/>
          <w:szCs w:val="22"/>
          <w:u w:val="single"/>
        </w:rPr>
        <w:t>podkreślić</w:t>
      </w:r>
      <w:r w:rsidR="001150AE" w:rsidRPr="001150AE">
        <w:rPr>
          <w:b/>
          <w:sz w:val="22"/>
          <w:szCs w:val="22"/>
        </w:rPr>
        <w:t xml:space="preserve"> właściwe:</w:t>
      </w:r>
    </w:p>
    <w:p w14:paraId="7CCDCF31" w14:textId="64249B21" w:rsidR="008B6DAD" w:rsidRPr="006E36A8" w:rsidRDefault="008B6DAD" w:rsidP="008B6DAD">
      <w:pPr>
        <w:spacing w:line="360" w:lineRule="auto"/>
        <w:jc w:val="both"/>
        <w:rPr>
          <w:b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6655"/>
      </w:tblGrid>
      <w:tr w:rsidR="000E1E5F" w:rsidRPr="004414DA" w14:paraId="7E25CB14" w14:textId="77777777" w:rsidTr="00BA3157">
        <w:trPr>
          <w:trHeight w:val="602"/>
        </w:trPr>
        <w:tc>
          <w:tcPr>
            <w:tcW w:w="3539" w:type="dxa"/>
          </w:tcPr>
          <w:p w14:paraId="4F67A535" w14:textId="28955CE6" w:rsidR="000E1E5F" w:rsidRPr="006E36A8" w:rsidRDefault="000E1E5F" w:rsidP="005425ED">
            <w:pPr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Rodzaj tłumaczenia</w:t>
            </w:r>
          </w:p>
        </w:tc>
        <w:tc>
          <w:tcPr>
            <w:tcW w:w="6655" w:type="dxa"/>
          </w:tcPr>
          <w:p w14:paraId="4BB39C69" w14:textId="77777777" w:rsidR="000E1E5F" w:rsidRPr="00656821" w:rsidRDefault="000E1E5F" w:rsidP="0057343B">
            <w:pPr>
              <w:spacing w:line="480" w:lineRule="auto"/>
              <w:contextualSpacing/>
              <w:rPr>
                <w:sz w:val="22"/>
                <w:szCs w:val="22"/>
                <w:lang w:val="de-DE"/>
              </w:rPr>
            </w:pPr>
            <w:r w:rsidRPr="00656821">
              <w:rPr>
                <w:sz w:val="22"/>
                <w:szCs w:val="22"/>
                <w:lang w:val="de-DE"/>
              </w:rPr>
              <w:t>PL-EN</w:t>
            </w:r>
          </w:p>
          <w:p w14:paraId="3913416A" w14:textId="77777777" w:rsidR="000E1E5F" w:rsidRPr="00656821" w:rsidRDefault="000E1E5F" w:rsidP="0057343B">
            <w:pPr>
              <w:spacing w:line="480" w:lineRule="auto"/>
              <w:contextualSpacing/>
              <w:rPr>
                <w:sz w:val="22"/>
                <w:szCs w:val="22"/>
                <w:lang w:val="de-DE"/>
              </w:rPr>
            </w:pPr>
            <w:r w:rsidRPr="00656821">
              <w:rPr>
                <w:sz w:val="22"/>
                <w:szCs w:val="22"/>
                <w:lang w:val="de-DE"/>
              </w:rPr>
              <w:t>EN-PL</w:t>
            </w:r>
          </w:p>
          <w:p w14:paraId="5639B01A" w14:textId="41BE41E9" w:rsidR="00863AB9" w:rsidRPr="00656821" w:rsidRDefault="00863AB9" w:rsidP="0057343B">
            <w:pPr>
              <w:spacing w:line="480" w:lineRule="auto"/>
              <w:contextualSpacing/>
              <w:rPr>
                <w:sz w:val="22"/>
                <w:szCs w:val="22"/>
                <w:lang w:val="de-DE"/>
              </w:rPr>
            </w:pPr>
            <w:r w:rsidRPr="00656821">
              <w:rPr>
                <w:sz w:val="22"/>
                <w:szCs w:val="22"/>
                <w:lang w:val="de-DE"/>
              </w:rPr>
              <w:t xml:space="preserve">Dwukierunkowe </w:t>
            </w:r>
          </w:p>
        </w:tc>
      </w:tr>
      <w:tr w:rsidR="00BC3C8D" w:rsidRPr="006E36A8" w14:paraId="74901C89" w14:textId="77777777" w:rsidTr="00BA3157">
        <w:trPr>
          <w:trHeight w:val="696"/>
        </w:trPr>
        <w:tc>
          <w:tcPr>
            <w:tcW w:w="3539" w:type="dxa"/>
          </w:tcPr>
          <w:p w14:paraId="722436DD" w14:textId="77777777" w:rsidR="00BC3C8D" w:rsidRPr="006E36A8" w:rsidRDefault="00BC3C8D" w:rsidP="005425ED">
            <w:pPr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Miejsce, gdzie odb</w:t>
            </w:r>
            <w:r w:rsidR="004A1925" w:rsidRPr="006E36A8">
              <w:rPr>
                <w:sz w:val="22"/>
                <w:szCs w:val="22"/>
              </w:rPr>
              <w:t>yło</w:t>
            </w:r>
            <w:r w:rsidRPr="006E36A8">
              <w:rPr>
                <w:sz w:val="22"/>
                <w:szCs w:val="22"/>
              </w:rPr>
              <w:t xml:space="preserve"> się tłumaczenie</w:t>
            </w:r>
            <w:r w:rsidR="004A1925" w:rsidRPr="006E36A8">
              <w:rPr>
                <w:sz w:val="22"/>
                <w:szCs w:val="22"/>
              </w:rPr>
              <w:t>/ rozmowa</w:t>
            </w:r>
          </w:p>
        </w:tc>
        <w:tc>
          <w:tcPr>
            <w:tcW w:w="6655" w:type="dxa"/>
          </w:tcPr>
          <w:p w14:paraId="7259A808" w14:textId="77777777" w:rsidR="00BC3C8D" w:rsidRPr="006E36A8" w:rsidRDefault="00BC3C8D" w:rsidP="0057343B">
            <w:pPr>
              <w:spacing w:line="480" w:lineRule="auto"/>
              <w:contextualSpacing/>
              <w:jc w:val="center"/>
              <w:rPr>
                <w:sz w:val="22"/>
                <w:szCs w:val="22"/>
              </w:rPr>
            </w:pPr>
          </w:p>
        </w:tc>
      </w:tr>
      <w:tr w:rsidR="00B4790D" w:rsidRPr="006E36A8" w14:paraId="7FE9BA2D" w14:textId="77777777" w:rsidTr="00BA3157">
        <w:trPr>
          <w:trHeight w:val="760"/>
        </w:trPr>
        <w:tc>
          <w:tcPr>
            <w:tcW w:w="3539" w:type="dxa"/>
          </w:tcPr>
          <w:p w14:paraId="57A3A7AF" w14:textId="77777777" w:rsidR="00B4790D" w:rsidRPr="006E36A8" w:rsidRDefault="004A1925" w:rsidP="005425ED">
            <w:pPr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Czas trwania</w:t>
            </w:r>
            <w:r w:rsidR="00B4790D" w:rsidRPr="006E36A8">
              <w:rPr>
                <w:sz w:val="22"/>
                <w:szCs w:val="22"/>
              </w:rPr>
              <w:t xml:space="preserve"> tłumaczenia</w:t>
            </w:r>
            <w:r w:rsidRPr="006E36A8">
              <w:rPr>
                <w:sz w:val="22"/>
                <w:szCs w:val="22"/>
              </w:rPr>
              <w:t>/ rozmowy</w:t>
            </w:r>
          </w:p>
        </w:tc>
        <w:tc>
          <w:tcPr>
            <w:tcW w:w="6655" w:type="dxa"/>
          </w:tcPr>
          <w:p w14:paraId="3C64BE6A" w14:textId="77777777" w:rsidR="00B4790D" w:rsidRPr="006E36A8" w:rsidRDefault="00B4790D" w:rsidP="0057343B">
            <w:pPr>
              <w:spacing w:line="480" w:lineRule="auto"/>
              <w:contextualSpacing/>
              <w:jc w:val="center"/>
              <w:rPr>
                <w:sz w:val="22"/>
                <w:szCs w:val="22"/>
              </w:rPr>
            </w:pPr>
          </w:p>
        </w:tc>
      </w:tr>
      <w:tr w:rsidR="00863AB9" w:rsidRPr="006E36A8" w14:paraId="6C543CA0" w14:textId="77777777" w:rsidTr="00BA3157">
        <w:trPr>
          <w:trHeight w:val="760"/>
        </w:trPr>
        <w:tc>
          <w:tcPr>
            <w:tcW w:w="3539" w:type="dxa"/>
          </w:tcPr>
          <w:p w14:paraId="5696C2E1" w14:textId="6F1D27C3" w:rsidR="00863AB9" w:rsidRPr="006E36A8" w:rsidRDefault="00863AB9" w:rsidP="005425ED">
            <w:pPr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Rodzaj tłumaczenia</w:t>
            </w:r>
          </w:p>
        </w:tc>
        <w:tc>
          <w:tcPr>
            <w:tcW w:w="6655" w:type="dxa"/>
          </w:tcPr>
          <w:p w14:paraId="70BF0CA0" w14:textId="7AE35806" w:rsidR="00863AB9" w:rsidRPr="006E36A8" w:rsidRDefault="00863AB9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</w:p>
        </w:tc>
      </w:tr>
      <w:tr w:rsidR="00B4790D" w:rsidRPr="006E36A8" w14:paraId="6973491B" w14:textId="77777777" w:rsidTr="00BA3157">
        <w:trPr>
          <w:trHeight w:val="1049"/>
        </w:trPr>
        <w:tc>
          <w:tcPr>
            <w:tcW w:w="3539" w:type="dxa"/>
          </w:tcPr>
          <w:p w14:paraId="4498501A" w14:textId="30B2D0BA" w:rsidR="00B4790D" w:rsidRPr="006E36A8" w:rsidRDefault="00863AB9" w:rsidP="005425ED">
            <w:pPr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Forma realizacji</w:t>
            </w:r>
          </w:p>
        </w:tc>
        <w:tc>
          <w:tcPr>
            <w:tcW w:w="6655" w:type="dxa"/>
          </w:tcPr>
          <w:p w14:paraId="5D9F3358" w14:textId="77777777" w:rsidR="004414DA" w:rsidRDefault="00863AB9" w:rsidP="004414DA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 xml:space="preserve">Spotkanie bezpośrednie </w:t>
            </w:r>
            <w:r w:rsidRPr="006E36A8">
              <w:rPr>
                <w:sz w:val="22"/>
                <w:szCs w:val="22"/>
              </w:rPr>
              <w:br/>
              <w:t>Połączenie telefoniczne</w:t>
            </w:r>
            <w:r w:rsidRPr="006E36A8">
              <w:rPr>
                <w:sz w:val="22"/>
                <w:szCs w:val="22"/>
              </w:rPr>
              <w:br/>
              <w:t xml:space="preserve">Wideokonferencja </w:t>
            </w:r>
          </w:p>
          <w:p w14:paraId="2245C3BF" w14:textId="092B4FC0" w:rsidR="00B4790D" w:rsidRPr="006E36A8" w:rsidRDefault="00863AB9" w:rsidP="004414DA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Hybrydowe (część uczestników online)</w:t>
            </w:r>
          </w:p>
        </w:tc>
      </w:tr>
      <w:tr w:rsidR="00B4790D" w:rsidRPr="006E36A8" w14:paraId="3B5037FF" w14:textId="77777777" w:rsidTr="00BA3157">
        <w:trPr>
          <w:trHeight w:val="1474"/>
        </w:trPr>
        <w:tc>
          <w:tcPr>
            <w:tcW w:w="3539" w:type="dxa"/>
          </w:tcPr>
          <w:p w14:paraId="54BE10CD" w14:textId="50CF2E9D" w:rsidR="00B4790D" w:rsidRPr="006E36A8" w:rsidRDefault="000E1E5F" w:rsidP="000E1E5F">
            <w:pPr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Zakres tematyczny t</w:t>
            </w:r>
            <w:r w:rsidR="00B4790D" w:rsidRPr="006E36A8">
              <w:rPr>
                <w:sz w:val="22"/>
                <w:szCs w:val="22"/>
              </w:rPr>
              <w:t>łumaczenia</w:t>
            </w:r>
            <w:r w:rsidRPr="006E36A8">
              <w:rPr>
                <w:sz w:val="22"/>
                <w:szCs w:val="22"/>
              </w:rPr>
              <w:t xml:space="preserve"> (np. prezentacja oferty eksportowej, konsultacje projektowe, rozmowa rekrutacyjna, szkolenie produktowe, omówienie dokumentów przetargowych)</w:t>
            </w:r>
          </w:p>
        </w:tc>
        <w:tc>
          <w:tcPr>
            <w:tcW w:w="6655" w:type="dxa"/>
          </w:tcPr>
          <w:p w14:paraId="1A975979" w14:textId="77777777" w:rsidR="00B4790D" w:rsidRPr="006E36A8" w:rsidRDefault="00B4790D" w:rsidP="0057343B">
            <w:pPr>
              <w:spacing w:line="480" w:lineRule="auto"/>
              <w:contextualSpacing/>
              <w:jc w:val="center"/>
              <w:rPr>
                <w:sz w:val="22"/>
                <w:szCs w:val="22"/>
              </w:rPr>
            </w:pPr>
          </w:p>
        </w:tc>
      </w:tr>
      <w:tr w:rsidR="00B4790D" w:rsidRPr="006E36A8" w14:paraId="22567C79" w14:textId="77777777" w:rsidTr="00BA3157">
        <w:trPr>
          <w:trHeight w:val="1474"/>
        </w:trPr>
        <w:tc>
          <w:tcPr>
            <w:tcW w:w="3539" w:type="dxa"/>
          </w:tcPr>
          <w:p w14:paraId="3F23FDA5" w14:textId="77777777" w:rsidR="00863AB9" w:rsidRPr="006E36A8" w:rsidRDefault="00863AB9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Liczba uczestników:</w:t>
            </w:r>
          </w:p>
          <w:p w14:paraId="1DEBB145" w14:textId="77777777" w:rsidR="00B4790D" w:rsidRPr="006E36A8" w:rsidRDefault="00863AB9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 xml:space="preserve">Narodowości uczestników: </w:t>
            </w:r>
          </w:p>
          <w:p w14:paraId="54042875" w14:textId="77777777" w:rsidR="00BA3157" w:rsidRPr="006E36A8" w:rsidRDefault="00BA3157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Obecność innych tłumaczy</w:t>
            </w:r>
          </w:p>
          <w:p w14:paraId="5E422978" w14:textId="77777777" w:rsidR="00BA3157" w:rsidRPr="006E36A8" w:rsidRDefault="00BA3157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Praca samodzielna</w:t>
            </w:r>
          </w:p>
          <w:p w14:paraId="2B3DD9C1" w14:textId="77777777" w:rsidR="00BA3157" w:rsidRPr="006E36A8" w:rsidRDefault="00BA3157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Konieczność mediacji kulturowej</w:t>
            </w:r>
          </w:p>
          <w:p w14:paraId="0F80FE97" w14:textId="5491A9CA" w:rsidR="00BA3157" w:rsidRPr="006E36A8" w:rsidRDefault="00BA3157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 xml:space="preserve">Konieczność zachowania poufności </w:t>
            </w:r>
          </w:p>
        </w:tc>
        <w:tc>
          <w:tcPr>
            <w:tcW w:w="6655" w:type="dxa"/>
          </w:tcPr>
          <w:p w14:paraId="434AA977" w14:textId="77777777" w:rsidR="00863AB9" w:rsidRPr="006E36A8" w:rsidRDefault="00863AB9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</w:p>
          <w:p w14:paraId="51ED596B" w14:textId="77777777" w:rsidR="00BA3157" w:rsidRPr="006E36A8" w:rsidRDefault="00BA3157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</w:p>
          <w:p w14:paraId="3A91FC51" w14:textId="77777777" w:rsidR="00BA3157" w:rsidRPr="006E36A8" w:rsidRDefault="00BA3157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TAK/NIE</w:t>
            </w:r>
          </w:p>
          <w:p w14:paraId="1520F71C" w14:textId="77777777" w:rsidR="00BA3157" w:rsidRPr="006E36A8" w:rsidRDefault="00BA3157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TAK/NIE</w:t>
            </w:r>
          </w:p>
          <w:p w14:paraId="13802FB8" w14:textId="77777777" w:rsidR="00BA3157" w:rsidRPr="006E36A8" w:rsidRDefault="00BA3157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TAK/NIE</w:t>
            </w:r>
          </w:p>
          <w:p w14:paraId="62B3AF3C" w14:textId="560CA3DB" w:rsidR="00BA3157" w:rsidRPr="006E36A8" w:rsidRDefault="00BA3157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TAK/NIE</w:t>
            </w:r>
          </w:p>
        </w:tc>
      </w:tr>
      <w:tr w:rsidR="00B4790D" w:rsidRPr="006E36A8" w14:paraId="1E78391F" w14:textId="77777777" w:rsidTr="00BA3157">
        <w:trPr>
          <w:trHeight w:val="1474"/>
        </w:trPr>
        <w:tc>
          <w:tcPr>
            <w:tcW w:w="3539" w:type="dxa"/>
          </w:tcPr>
          <w:p w14:paraId="6AF1E21B" w14:textId="02058254" w:rsidR="00B4790D" w:rsidRPr="006E36A8" w:rsidRDefault="000E1E5F" w:rsidP="005425ED">
            <w:pPr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lastRenderedPageBreak/>
              <w:t>Stopień specjalizacji językowej</w:t>
            </w:r>
          </w:p>
        </w:tc>
        <w:tc>
          <w:tcPr>
            <w:tcW w:w="6655" w:type="dxa"/>
          </w:tcPr>
          <w:p w14:paraId="5C7C0FD5" w14:textId="3FBCBF1C" w:rsidR="00B4790D" w:rsidRPr="006E36A8" w:rsidRDefault="00863AB9" w:rsidP="0057343B">
            <w:pPr>
              <w:spacing w:line="480" w:lineRule="auto"/>
              <w:contextualSpacing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Język ogólny</w:t>
            </w:r>
            <w:r w:rsidRPr="006E36A8">
              <w:rPr>
                <w:sz w:val="22"/>
                <w:szCs w:val="22"/>
              </w:rPr>
              <w:br/>
              <w:t>Język branżowy – podstawowy</w:t>
            </w:r>
            <w:r w:rsidRPr="006E36A8">
              <w:rPr>
                <w:sz w:val="22"/>
                <w:szCs w:val="22"/>
              </w:rPr>
              <w:br/>
              <w:t>Język branżowy – średnio zaawansowany</w:t>
            </w:r>
            <w:r w:rsidRPr="006E36A8">
              <w:rPr>
                <w:sz w:val="22"/>
                <w:szCs w:val="22"/>
              </w:rPr>
              <w:br/>
              <w:t>Język wysokospecjalistyczny</w:t>
            </w:r>
            <w:r w:rsidRPr="006E36A8">
              <w:rPr>
                <w:sz w:val="22"/>
                <w:szCs w:val="22"/>
              </w:rPr>
              <w:br/>
              <w:t>Występowała terminologia prawna</w:t>
            </w:r>
            <w:r w:rsidRPr="006E36A8">
              <w:rPr>
                <w:sz w:val="22"/>
                <w:szCs w:val="22"/>
              </w:rPr>
              <w:br/>
              <w:t>Występowała terminologia techniczna</w:t>
            </w:r>
            <w:r w:rsidRPr="006E36A8">
              <w:rPr>
                <w:sz w:val="22"/>
                <w:szCs w:val="22"/>
              </w:rPr>
              <w:br/>
              <w:t>Występowała terminologia finansowa</w:t>
            </w:r>
            <w:r w:rsidRPr="006E36A8">
              <w:rPr>
                <w:sz w:val="22"/>
                <w:szCs w:val="22"/>
              </w:rPr>
              <w:br/>
              <w:t>Występowały skróty / akronimy branżowe</w:t>
            </w:r>
          </w:p>
        </w:tc>
      </w:tr>
    </w:tbl>
    <w:p w14:paraId="05340C78" w14:textId="77777777" w:rsidR="00BC3C8D" w:rsidRPr="006E36A8" w:rsidRDefault="00BC3C8D" w:rsidP="00C2258D">
      <w:pPr>
        <w:spacing w:line="360" w:lineRule="auto"/>
        <w:jc w:val="both"/>
        <w:rPr>
          <w:sz w:val="22"/>
          <w:szCs w:val="22"/>
        </w:rPr>
      </w:pPr>
    </w:p>
    <w:p w14:paraId="1F66B143" w14:textId="77777777" w:rsidR="0057343B" w:rsidRDefault="0057343B" w:rsidP="00863AB9">
      <w:pPr>
        <w:spacing w:line="360" w:lineRule="auto"/>
        <w:jc w:val="both"/>
        <w:rPr>
          <w:b/>
          <w:sz w:val="22"/>
          <w:szCs w:val="22"/>
        </w:rPr>
      </w:pPr>
    </w:p>
    <w:p w14:paraId="4960B460" w14:textId="2860CFCD" w:rsidR="00863AB9" w:rsidRPr="006E36A8" w:rsidRDefault="00863AB9" w:rsidP="00863AB9">
      <w:pPr>
        <w:spacing w:line="360" w:lineRule="auto"/>
        <w:jc w:val="both"/>
        <w:rPr>
          <w:b/>
          <w:sz w:val="22"/>
          <w:szCs w:val="22"/>
        </w:rPr>
      </w:pPr>
      <w:r w:rsidRPr="006E36A8">
        <w:rPr>
          <w:b/>
          <w:sz w:val="22"/>
          <w:szCs w:val="22"/>
        </w:rPr>
        <w:t>Ocena tłumaczenia</w:t>
      </w:r>
    </w:p>
    <w:p w14:paraId="4C5EE2CF" w14:textId="20B4FE13" w:rsidR="00863AB9" w:rsidRPr="001150AE" w:rsidRDefault="006B65B4" w:rsidP="00863AB9">
      <w:pPr>
        <w:spacing w:line="360" w:lineRule="auto"/>
        <w:jc w:val="both"/>
        <w:rPr>
          <w:b/>
          <w:sz w:val="22"/>
          <w:szCs w:val="22"/>
        </w:rPr>
      </w:pPr>
      <w:r w:rsidRPr="001150AE">
        <w:rPr>
          <w:b/>
          <w:sz w:val="22"/>
          <w:szCs w:val="22"/>
        </w:rPr>
        <w:t xml:space="preserve">Wypełnia opiekun/opiekunka. </w:t>
      </w:r>
      <w:r w:rsidR="00863AB9" w:rsidRPr="001150AE">
        <w:rPr>
          <w:b/>
          <w:sz w:val="22"/>
          <w:szCs w:val="22"/>
        </w:rPr>
        <w:t>Proszę zaznaczyć właściwe</w:t>
      </w:r>
      <w:r w:rsidRPr="001150AE">
        <w:rPr>
          <w:b/>
          <w:sz w:val="22"/>
          <w:szCs w:val="22"/>
        </w:rPr>
        <w:t>:</w:t>
      </w:r>
    </w:p>
    <w:p w14:paraId="56112FC3" w14:textId="2C75A684" w:rsidR="00863AB9" w:rsidRPr="006E36A8" w:rsidRDefault="00795701" w:rsidP="00863AB9">
      <w:pPr>
        <w:spacing w:line="360" w:lineRule="auto"/>
        <w:jc w:val="both"/>
        <w:rPr>
          <w:sz w:val="22"/>
          <w:szCs w:val="22"/>
        </w:rPr>
      </w:pPr>
      <w:r w:rsidRPr="006E36A8">
        <w:rPr>
          <w:sz w:val="22"/>
          <w:szCs w:val="22"/>
        </w:rPr>
        <w:t>1. Jakość językow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1560"/>
        <w:gridCol w:w="1535"/>
        <w:gridCol w:w="1344"/>
        <w:gridCol w:w="1270"/>
        <w:gridCol w:w="1350"/>
      </w:tblGrid>
      <w:tr w:rsidR="00BA3157" w:rsidRPr="006E36A8" w14:paraId="1FC40DDC" w14:textId="77777777" w:rsidTr="00BA3157">
        <w:tc>
          <w:tcPr>
            <w:tcW w:w="3397" w:type="dxa"/>
            <w:hideMark/>
          </w:tcPr>
          <w:p w14:paraId="2A8FBF02" w14:textId="77777777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Kryterium</w:t>
            </w:r>
          </w:p>
        </w:tc>
        <w:tc>
          <w:tcPr>
            <w:tcW w:w="1560" w:type="dxa"/>
            <w:hideMark/>
          </w:tcPr>
          <w:p w14:paraId="679F8884" w14:textId="40C8A67B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Spełnia w pełnym zakresie</w:t>
            </w:r>
          </w:p>
        </w:tc>
        <w:tc>
          <w:tcPr>
            <w:tcW w:w="1535" w:type="dxa"/>
            <w:hideMark/>
          </w:tcPr>
          <w:p w14:paraId="6E451328" w14:textId="42057E70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Spełnia w większości</w:t>
            </w:r>
          </w:p>
        </w:tc>
        <w:tc>
          <w:tcPr>
            <w:tcW w:w="1344" w:type="dxa"/>
            <w:hideMark/>
          </w:tcPr>
          <w:p w14:paraId="6AFCD240" w14:textId="0560B16D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Spełnia częściowo</w:t>
            </w:r>
          </w:p>
        </w:tc>
        <w:tc>
          <w:tcPr>
            <w:tcW w:w="1270" w:type="dxa"/>
          </w:tcPr>
          <w:p w14:paraId="46BE9C33" w14:textId="60132A3D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Nie spełnia</w:t>
            </w:r>
          </w:p>
        </w:tc>
        <w:tc>
          <w:tcPr>
            <w:tcW w:w="1350" w:type="dxa"/>
            <w:hideMark/>
          </w:tcPr>
          <w:p w14:paraId="001AD0AC" w14:textId="452C1215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Nie dotyczy</w:t>
            </w:r>
          </w:p>
        </w:tc>
      </w:tr>
      <w:tr w:rsidR="00BA3157" w:rsidRPr="006E36A8" w14:paraId="2847D607" w14:textId="77777777" w:rsidTr="00BA3157">
        <w:tc>
          <w:tcPr>
            <w:tcW w:w="3397" w:type="dxa"/>
            <w:hideMark/>
          </w:tcPr>
          <w:p w14:paraId="60F9369F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Płynność i zrozumiałość wypowiedzi</w:t>
            </w:r>
          </w:p>
        </w:tc>
        <w:tc>
          <w:tcPr>
            <w:tcW w:w="1560" w:type="dxa"/>
            <w:hideMark/>
          </w:tcPr>
          <w:p w14:paraId="53B16347" w14:textId="2CD0BDE8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35" w:type="dxa"/>
            <w:hideMark/>
          </w:tcPr>
          <w:p w14:paraId="573A7BC0" w14:textId="224562A2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4" w:type="dxa"/>
            <w:hideMark/>
          </w:tcPr>
          <w:p w14:paraId="79AA503C" w14:textId="74F6D559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70" w:type="dxa"/>
          </w:tcPr>
          <w:p w14:paraId="2F4423EB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50" w:type="dxa"/>
            <w:hideMark/>
          </w:tcPr>
          <w:p w14:paraId="15D505AF" w14:textId="340B290C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BA3157" w:rsidRPr="006E36A8" w14:paraId="57F058F1" w14:textId="77777777" w:rsidTr="00BA3157">
        <w:tc>
          <w:tcPr>
            <w:tcW w:w="3397" w:type="dxa"/>
            <w:hideMark/>
          </w:tcPr>
          <w:p w14:paraId="66EAA102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Dostosowanie stylu do sytuacji</w:t>
            </w:r>
          </w:p>
        </w:tc>
        <w:tc>
          <w:tcPr>
            <w:tcW w:w="1560" w:type="dxa"/>
            <w:hideMark/>
          </w:tcPr>
          <w:p w14:paraId="522FBB18" w14:textId="72E340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35" w:type="dxa"/>
            <w:hideMark/>
          </w:tcPr>
          <w:p w14:paraId="0C295ABE" w14:textId="3547E14F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4" w:type="dxa"/>
            <w:hideMark/>
          </w:tcPr>
          <w:p w14:paraId="298AE864" w14:textId="49248335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70" w:type="dxa"/>
          </w:tcPr>
          <w:p w14:paraId="21BB9B95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50" w:type="dxa"/>
            <w:hideMark/>
          </w:tcPr>
          <w:p w14:paraId="5102151A" w14:textId="4F1BC57F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BA3157" w:rsidRPr="006E36A8" w14:paraId="2483303D" w14:textId="77777777" w:rsidTr="00BA3157">
        <w:tc>
          <w:tcPr>
            <w:tcW w:w="3397" w:type="dxa"/>
            <w:hideMark/>
          </w:tcPr>
          <w:p w14:paraId="3A90EEDE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Oddanie rejestru językowego</w:t>
            </w:r>
          </w:p>
        </w:tc>
        <w:tc>
          <w:tcPr>
            <w:tcW w:w="1560" w:type="dxa"/>
            <w:hideMark/>
          </w:tcPr>
          <w:p w14:paraId="652881E7" w14:textId="21F7C4E2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35" w:type="dxa"/>
            <w:hideMark/>
          </w:tcPr>
          <w:p w14:paraId="5E0C7127" w14:textId="6F148DBD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4" w:type="dxa"/>
            <w:hideMark/>
          </w:tcPr>
          <w:p w14:paraId="1E5DD723" w14:textId="75D8E8D3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70" w:type="dxa"/>
          </w:tcPr>
          <w:p w14:paraId="4D4CE25A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50" w:type="dxa"/>
            <w:hideMark/>
          </w:tcPr>
          <w:p w14:paraId="111317C2" w14:textId="7648BB00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</w:tbl>
    <w:p w14:paraId="489F44B6" w14:textId="6B5880A5" w:rsidR="00795701" w:rsidRPr="006E36A8" w:rsidRDefault="00795701" w:rsidP="00863AB9">
      <w:pPr>
        <w:spacing w:line="360" w:lineRule="auto"/>
        <w:jc w:val="both"/>
        <w:rPr>
          <w:sz w:val="22"/>
          <w:szCs w:val="22"/>
        </w:rPr>
      </w:pPr>
      <w:r w:rsidRPr="006E36A8">
        <w:rPr>
          <w:sz w:val="22"/>
          <w:szCs w:val="22"/>
        </w:rPr>
        <w:t>W przypadku zaznaczenia „Nie spełnia” lub „Częściowo” proszę o krótkie uzasadnienie.</w:t>
      </w:r>
      <w:r w:rsidR="001150AE">
        <w:rPr>
          <w:sz w:val="22"/>
          <w:szCs w:val="22"/>
        </w:rPr>
        <w:t xml:space="preserve"> </w:t>
      </w:r>
      <w:r w:rsidR="001150AE" w:rsidRPr="001150AE">
        <w:rPr>
          <w:sz w:val="22"/>
          <w:szCs w:val="22"/>
        </w:rPr>
        <w:t>Uzasadnienie: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52D74D8D" w14:textId="77777777" w:rsidR="00795701" w:rsidRPr="006E36A8" w:rsidRDefault="00795701" w:rsidP="00863AB9">
      <w:pPr>
        <w:spacing w:line="360" w:lineRule="auto"/>
        <w:jc w:val="both"/>
        <w:rPr>
          <w:sz w:val="22"/>
          <w:szCs w:val="22"/>
        </w:rPr>
      </w:pPr>
    </w:p>
    <w:p w14:paraId="3059515E" w14:textId="135CA598" w:rsidR="00795701" w:rsidRPr="006E36A8" w:rsidRDefault="00795701" w:rsidP="00863AB9">
      <w:pPr>
        <w:spacing w:line="360" w:lineRule="auto"/>
        <w:jc w:val="both"/>
        <w:rPr>
          <w:b/>
          <w:sz w:val="22"/>
          <w:szCs w:val="22"/>
        </w:rPr>
      </w:pPr>
      <w:r w:rsidRPr="006E36A8">
        <w:rPr>
          <w:b/>
          <w:sz w:val="22"/>
          <w:szCs w:val="22"/>
        </w:rPr>
        <w:t>2. Precyzja przekład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56"/>
        <w:gridCol w:w="1701"/>
        <w:gridCol w:w="1537"/>
        <w:gridCol w:w="1367"/>
        <w:gridCol w:w="1253"/>
        <w:gridCol w:w="1342"/>
      </w:tblGrid>
      <w:tr w:rsidR="00BA3157" w:rsidRPr="006E36A8" w14:paraId="648B462C" w14:textId="77777777" w:rsidTr="00BA3157">
        <w:tc>
          <w:tcPr>
            <w:tcW w:w="3256" w:type="dxa"/>
            <w:hideMark/>
          </w:tcPr>
          <w:p w14:paraId="1452F954" w14:textId="77777777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Kryterium</w:t>
            </w:r>
          </w:p>
        </w:tc>
        <w:tc>
          <w:tcPr>
            <w:tcW w:w="1701" w:type="dxa"/>
            <w:hideMark/>
          </w:tcPr>
          <w:p w14:paraId="4E33CD3A" w14:textId="1C4C1D69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Spełnia w pełnym zakresie</w:t>
            </w:r>
          </w:p>
        </w:tc>
        <w:tc>
          <w:tcPr>
            <w:tcW w:w="1537" w:type="dxa"/>
            <w:hideMark/>
          </w:tcPr>
          <w:p w14:paraId="34550F60" w14:textId="6C157492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Spełnia w większości</w:t>
            </w:r>
          </w:p>
        </w:tc>
        <w:tc>
          <w:tcPr>
            <w:tcW w:w="1367" w:type="dxa"/>
            <w:hideMark/>
          </w:tcPr>
          <w:p w14:paraId="3E3B9F88" w14:textId="260F6EAA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Spełnia częściowo</w:t>
            </w:r>
          </w:p>
        </w:tc>
        <w:tc>
          <w:tcPr>
            <w:tcW w:w="1253" w:type="dxa"/>
          </w:tcPr>
          <w:p w14:paraId="1C36D766" w14:textId="24BA85C8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Nie spełnia</w:t>
            </w:r>
          </w:p>
        </w:tc>
        <w:tc>
          <w:tcPr>
            <w:tcW w:w="1342" w:type="dxa"/>
            <w:hideMark/>
          </w:tcPr>
          <w:p w14:paraId="1063ED17" w14:textId="33DC0EF7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Nie dotyczy</w:t>
            </w:r>
          </w:p>
        </w:tc>
      </w:tr>
      <w:tr w:rsidR="00BA3157" w:rsidRPr="006E36A8" w14:paraId="1F13CA30" w14:textId="77777777" w:rsidTr="00BA3157">
        <w:tc>
          <w:tcPr>
            <w:tcW w:w="3256" w:type="dxa"/>
            <w:hideMark/>
          </w:tcPr>
          <w:p w14:paraId="4E0FF660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Zachowanie sensu i intencji wypowiedzi</w:t>
            </w:r>
          </w:p>
        </w:tc>
        <w:tc>
          <w:tcPr>
            <w:tcW w:w="1701" w:type="dxa"/>
            <w:hideMark/>
          </w:tcPr>
          <w:p w14:paraId="556BAC65" w14:textId="40107E4A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37" w:type="dxa"/>
            <w:hideMark/>
          </w:tcPr>
          <w:p w14:paraId="1EC191A2" w14:textId="000E299C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67" w:type="dxa"/>
            <w:hideMark/>
          </w:tcPr>
          <w:p w14:paraId="02FCBFC2" w14:textId="512B7439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53" w:type="dxa"/>
          </w:tcPr>
          <w:p w14:paraId="2B4F0D9E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2" w:type="dxa"/>
            <w:hideMark/>
          </w:tcPr>
          <w:p w14:paraId="35552907" w14:textId="3719E72B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BA3157" w:rsidRPr="006E36A8" w14:paraId="2D41BEA0" w14:textId="77777777" w:rsidTr="00BA3157">
        <w:tc>
          <w:tcPr>
            <w:tcW w:w="3256" w:type="dxa"/>
            <w:hideMark/>
          </w:tcPr>
          <w:p w14:paraId="55405958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Poprawność terminologii branżowej</w:t>
            </w:r>
          </w:p>
        </w:tc>
        <w:tc>
          <w:tcPr>
            <w:tcW w:w="1701" w:type="dxa"/>
            <w:hideMark/>
          </w:tcPr>
          <w:p w14:paraId="20B070DE" w14:textId="0BBD8760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37" w:type="dxa"/>
            <w:hideMark/>
          </w:tcPr>
          <w:p w14:paraId="2BE6BDB4" w14:textId="05480A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67" w:type="dxa"/>
            <w:hideMark/>
          </w:tcPr>
          <w:p w14:paraId="4E08800D" w14:textId="3D30575A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53" w:type="dxa"/>
          </w:tcPr>
          <w:p w14:paraId="74377405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2" w:type="dxa"/>
            <w:hideMark/>
          </w:tcPr>
          <w:p w14:paraId="37254E83" w14:textId="1B049482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BA3157" w:rsidRPr="006E36A8" w14:paraId="5A377538" w14:textId="77777777" w:rsidTr="00BA3157">
        <w:tc>
          <w:tcPr>
            <w:tcW w:w="3256" w:type="dxa"/>
            <w:hideMark/>
          </w:tcPr>
          <w:p w14:paraId="4E3ABB18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Radzenie sobie z pojęciami specjalistycznymi</w:t>
            </w:r>
          </w:p>
        </w:tc>
        <w:tc>
          <w:tcPr>
            <w:tcW w:w="1701" w:type="dxa"/>
            <w:hideMark/>
          </w:tcPr>
          <w:p w14:paraId="3E285FAF" w14:textId="64090261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37" w:type="dxa"/>
            <w:hideMark/>
          </w:tcPr>
          <w:p w14:paraId="2DEB9FDB" w14:textId="12385060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67" w:type="dxa"/>
            <w:hideMark/>
          </w:tcPr>
          <w:p w14:paraId="436061E2" w14:textId="40C5B029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53" w:type="dxa"/>
          </w:tcPr>
          <w:p w14:paraId="32C387B5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2" w:type="dxa"/>
            <w:hideMark/>
          </w:tcPr>
          <w:p w14:paraId="63980652" w14:textId="2F87A726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BA3157" w:rsidRPr="006E36A8" w14:paraId="01B25A6A" w14:textId="77777777" w:rsidTr="00BA3157">
        <w:tc>
          <w:tcPr>
            <w:tcW w:w="3256" w:type="dxa"/>
            <w:hideMark/>
          </w:tcPr>
          <w:p w14:paraId="1C98C1BC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Brak istotnych pominięć</w:t>
            </w:r>
          </w:p>
        </w:tc>
        <w:tc>
          <w:tcPr>
            <w:tcW w:w="1701" w:type="dxa"/>
            <w:hideMark/>
          </w:tcPr>
          <w:p w14:paraId="2B4CFB5A" w14:textId="0883A673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37" w:type="dxa"/>
            <w:hideMark/>
          </w:tcPr>
          <w:p w14:paraId="43536C0F" w14:textId="695FC0B2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67" w:type="dxa"/>
            <w:hideMark/>
          </w:tcPr>
          <w:p w14:paraId="72655669" w14:textId="1083A1F0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53" w:type="dxa"/>
          </w:tcPr>
          <w:p w14:paraId="541A4C0F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2" w:type="dxa"/>
            <w:hideMark/>
          </w:tcPr>
          <w:p w14:paraId="34B0E79E" w14:textId="477C84A3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</w:tbl>
    <w:p w14:paraId="590E00AC" w14:textId="20100F79" w:rsidR="00795701" w:rsidRPr="006E36A8" w:rsidRDefault="00795701" w:rsidP="00863AB9">
      <w:pPr>
        <w:spacing w:line="360" w:lineRule="auto"/>
        <w:jc w:val="both"/>
        <w:rPr>
          <w:sz w:val="22"/>
          <w:szCs w:val="22"/>
        </w:rPr>
      </w:pPr>
      <w:r w:rsidRPr="006E36A8">
        <w:rPr>
          <w:sz w:val="22"/>
          <w:szCs w:val="22"/>
        </w:rPr>
        <w:t>W przypadku zaznaczenia „Nie spełnia” lub „Częściowo” proszę o krótkie uzasadnienie.</w:t>
      </w:r>
      <w:r w:rsidR="001150AE" w:rsidRPr="001150AE">
        <w:rPr>
          <w:sz w:val="22"/>
          <w:szCs w:val="22"/>
        </w:rPr>
        <w:t xml:space="preserve"> Uzasadnienie: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11890F45" w14:textId="77777777" w:rsidR="004414DA" w:rsidRDefault="004414DA" w:rsidP="00863AB9">
      <w:pPr>
        <w:spacing w:line="360" w:lineRule="auto"/>
        <w:jc w:val="both"/>
        <w:rPr>
          <w:b/>
          <w:sz w:val="22"/>
          <w:szCs w:val="22"/>
        </w:rPr>
      </w:pPr>
    </w:p>
    <w:p w14:paraId="50DA37CA" w14:textId="3107C122" w:rsidR="00795701" w:rsidRPr="006E36A8" w:rsidRDefault="00795701" w:rsidP="00863AB9">
      <w:pPr>
        <w:spacing w:line="360" w:lineRule="auto"/>
        <w:jc w:val="both"/>
        <w:rPr>
          <w:b/>
          <w:sz w:val="22"/>
          <w:szCs w:val="22"/>
        </w:rPr>
      </w:pPr>
      <w:r w:rsidRPr="006E36A8">
        <w:rPr>
          <w:b/>
          <w:sz w:val="22"/>
          <w:szCs w:val="22"/>
        </w:rPr>
        <w:t>3. Organizacja i postawa zawodow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56"/>
        <w:gridCol w:w="1701"/>
        <w:gridCol w:w="1526"/>
        <w:gridCol w:w="1369"/>
        <w:gridCol w:w="1259"/>
        <w:gridCol w:w="1345"/>
      </w:tblGrid>
      <w:tr w:rsidR="00BA3157" w:rsidRPr="006E36A8" w14:paraId="07D55FAB" w14:textId="77777777" w:rsidTr="00BA3157">
        <w:tc>
          <w:tcPr>
            <w:tcW w:w="3256" w:type="dxa"/>
            <w:hideMark/>
          </w:tcPr>
          <w:p w14:paraId="4FEF77F8" w14:textId="77777777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Kryterium</w:t>
            </w:r>
          </w:p>
        </w:tc>
        <w:tc>
          <w:tcPr>
            <w:tcW w:w="1701" w:type="dxa"/>
            <w:hideMark/>
          </w:tcPr>
          <w:p w14:paraId="30DA4D52" w14:textId="4C67ABE6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Spełnia w pełnym zakresie</w:t>
            </w:r>
          </w:p>
        </w:tc>
        <w:tc>
          <w:tcPr>
            <w:tcW w:w="1526" w:type="dxa"/>
            <w:hideMark/>
          </w:tcPr>
          <w:p w14:paraId="41D50FAA" w14:textId="0B7FED84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Spełnia w większości</w:t>
            </w:r>
          </w:p>
        </w:tc>
        <w:tc>
          <w:tcPr>
            <w:tcW w:w="1369" w:type="dxa"/>
            <w:hideMark/>
          </w:tcPr>
          <w:p w14:paraId="25C6D489" w14:textId="0ABA74CC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Spełnia częściowo</w:t>
            </w:r>
          </w:p>
        </w:tc>
        <w:tc>
          <w:tcPr>
            <w:tcW w:w="1259" w:type="dxa"/>
          </w:tcPr>
          <w:p w14:paraId="23945C7C" w14:textId="3DE42D4C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Nie spełnia</w:t>
            </w:r>
          </w:p>
        </w:tc>
        <w:tc>
          <w:tcPr>
            <w:tcW w:w="1345" w:type="dxa"/>
            <w:hideMark/>
          </w:tcPr>
          <w:p w14:paraId="57D45533" w14:textId="736C7A15" w:rsidR="00BA3157" w:rsidRPr="006E36A8" w:rsidRDefault="00BA3157" w:rsidP="00795701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6E36A8">
              <w:rPr>
                <w:b/>
                <w:bCs/>
                <w:sz w:val="22"/>
                <w:szCs w:val="22"/>
              </w:rPr>
              <w:t>Nie dotyczy</w:t>
            </w:r>
          </w:p>
        </w:tc>
      </w:tr>
      <w:tr w:rsidR="00BA3157" w:rsidRPr="006E36A8" w14:paraId="2D4EB90B" w14:textId="77777777" w:rsidTr="00BA3157">
        <w:trPr>
          <w:trHeight w:val="58"/>
        </w:trPr>
        <w:tc>
          <w:tcPr>
            <w:tcW w:w="3256" w:type="dxa"/>
            <w:hideMark/>
          </w:tcPr>
          <w:p w14:paraId="1FC3EA4E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Przygotowanie merytoryczne</w:t>
            </w:r>
          </w:p>
        </w:tc>
        <w:tc>
          <w:tcPr>
            <w:tcW w:w="1701" w:type="dxa"/>
            <w:hideMark/>
          </w:tcPr>
          <w:p w14:paraId="3A007B3E" w14:textId="3C002473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26" w:type="dxa"/>
            <w:hideMark/>
          </w:tcPr>
          <w:p w14:paraId="3F84C93F" w14:textId="4F9B1DA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69" w:type="dxa"/>
            <w:hideMark/>
          </w:tcPr>
          <w:p w14:paraId="642959EA" w14:textId="140703AA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59" w:type="dxa"/>
          </w:tcPr>
          <w:p w14:paraId="386AA9C3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5" w:type="dxa"/>
            <w:hideMark/>
          </w:tcPr>
          <w:p w14:paraId="216B52A8" w14:textId="2FCBD03F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BA3157" w:rsidRPr="006E36A8" w14:paraId="764EECE7" w14:textId="77777777" w:rsidTr="00BA3157">
        <w:tc>
          <w:tcPr>
            <w:tcW w:w="3256" w:type="dxa"/>
            <w:hideMark/>
          </w:tcPr>
          <w:p w14:paraId="401DB5CF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Praca pod presją czasu</w:t>
            </w:r>
          </w:p>
        </w:tc>
        <w:tc>
          <w:tcPr>
            <w:tcW w:w="1701" w:type="dxa"/>
            <w:hideMark/>
          </w:tcPr>
          <w:p w14:paraId="4ED4A5BB" w14:textId="7D1286BC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26" w:type="dxa"/>
            <w:hideMark/>
          </w:tcPr>
          <w:p w14:paraId="4EE6E77A" w14:textId="33671336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69" w:type="dxa"/>
            <w:hideMark/>
          </w:tcPr>
          <w:p w14:paraId="0B4B066B" w14:textId="5F37E124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59" w:type="dxa"/>
          </w:tcPr>
          <w:p w14:paraId="59266550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5" w:type="dxa"/>
            <w:hideMark/>
          </w:tcPr>
          <w:p w14:paraId="5841FB34" w14:textId="0B75BB33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BA3157" w:rsidRPr="006E36A8" w14:paraId="62328824" w14:textId="77777777" w:rsidTr="00BA3157">
        <w:tc>
          <w:tcPr>
            <w:tcW w:w="3256" w:type="dxa"/>
            <w:hideMark/>
          </w:tcPr>
          <w:p w14:paraId="4CE35327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Komunikacja z uczestnikami</w:t>
            </w:r>
          </w:p>
        </w:tc>
        <w:tc>
          <w:tcPr>
            <w:tcW w:w="1701" w:type="dxa"/>
            <w:hideMark/>
          </w:tcPr>
          <w:p w14:paraId="47F9D51C" w14:textId="79F9C184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26" w:type="dxa"/>
            <w:hideMark/>
          </w:tcPr>
          <w:p w14:paraId="56717A1F" w14:textId="150A5DAB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69" w:type="dxa"/>
            <w:hideMark/>
          </w:tcPr>
          <w:p w14:paraId="5A66E721" w14:textId="24BBBD9F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59" w:type="dxa"/>
          </w:tcPr>
          <w:p w14:paraId="588F597B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5" w:type="dxa"/>
            <w:hideMark/>
          </w:tcPr>
          <w:p w14:paraId="38BDBE19" w14:textId="2C9439A0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BA3157" w:rsidRPr="006E36A8" w14:paraId="5BDEFE35" w14:textId="77777777" w:rsidTr="00BA3157">
        <w:tc>
          <w:tcPr>
            <w:tcW w:w="3256" w:type="dxa"/>
            <w:hideMark/>
          </w:tcPr>
          <w:p w14:paraId="479DBCB9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E36A8">
              <w:rPr>
                <w:sz w:val="22"/>
                <w:szCs w:val="22"/>
              </w:rPr>
              <w:t>Zachowanie poufności i etyki</w:t>
            </w:r>
          </w:p>
        </w:tc>
        <w:tc>
          <w:tcPr>
            <w:tcW w:w="1701" w:type="dxa"/>
            <w:hideMark/>
          </w:tcPr>
          <w:p w14:paraId="095DD16A" w14:textId="0F6E05DB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526" w:type="dxa"/>
            <w:hideMark/>
          </w:tcPr>
          <w:p w14:paraId="6F377891" w14:textId="38D872EE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69" w:type="dxa"/>
            <w:hideMark/>
          </w:tcPr>
          <w:p w14:paraId="3E194132" w14:textId="7FCD7D66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59" w:type="dxa"/>
          </w:tcPr>
          <w:p w14:paraId="613E8F05" w14:textId="7777777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45" w:type="dxa"/>
            <w:hideMark/>
          </w:tcPr>
          <w:p w14:paraId="69E6F201" w14:textId="5A62F1D7" w:rsidR="00BA3157" w:rsidRPr="006E36A8" w:rsidRDefault="00BA3157" w:rsidP="0079570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</w:tbl>
    <w:p w14:paraId="51654FE5" w14:textId="3D04D2CE" w:rsidR="00795701" w:rsidRPr="006E36A8" w:rsidRDefault="00795701" w:rsidP="00863AB9">
      <w:pPr>
        <w:spacing w:line="360" w:lineRule="auto"/>
        <w:jc w:val="both"/>
        <w:rPr>
          <w:sz w:val="22"/>
          <w:szCs w:val="22"/>
        </w:rPr>
      </w:pPr>
      <w:r w:rsidRPr="006E36A8">
        <w:rPr>
          <w:sz w:val="22"/>
          <w:szCs w:val="22"/>
        </w:rPr>
        <w:t>W przypadku zaznaczenia „Nie spełnia” lub „Częściowo” proszę o krótkie uzasadnienie.</w:t>
      </w:r>
      <w:r w:rsidR="001150AE">
        <w:rPr>
          <w:sz w:val="22"/>
          <w:szCs w:val="22"/>
        </w:rPr>
        <w:t xml:space="preserve"> Uzasadnienie: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029D7D9A" w14:textId="77777777" w:rsidR="00FC080C" w:rsidRDefault="00FC080C" w:rsidP="00795701">
      <w:pPr>
        <w:rPr>
          <w:b/>
          <w:sz w:val="22"/>
          <w:szCs w:val="22"/>
        </w:rPr>
      </w:pPr>
    </w:p>
    <w:p w14:paraId="6C600521" w14:textId="77777777" w:rsidR="004414DA" w:rsidRDefault="004414DA" w:rsidP="00795701">
      <w:pPr>
        <w:rPr>
          <w:b/>
          <w:sz w:val="22"/>
          <w:szCs w:val="22"/>
        </w:rPr>
      </w:pPr>
    </w:p>
    <w:p w14:paraId="772108B3" w14:textId="7252C517" w:rsidR="00795701" w:rsidRPr="006E36A8" w:rsidRDefault="00795701" w:rsidP="00795701">
      <w:pPr>
        <w:rPr>
          <w:b/>
          <w:sz w:val="22"/>
          <w:szCs w:val="22"/>
        </w:rPr>
      </w:pPr>
      <w:r w:rsidRPr="006E36A8">
        <w:rPr>
          <w:b/>
          <w:sz w:val="22"/>
          <w:szCs w:val="22"/>
        </w:rPr>
        <w:t>OCENA KOŃCOWA TŁUMACZENIA USTNEGO</w:t>
      </w:r>
    </w:p>
    <w:p w14:paraId="4957B2F7" w14:textId="2EF0C66B" w:rsidR="00795701" w:rsidRPr="006E36A8" w:rsidRDefault="00795701" w:rsidP="006B65B4">
      <w:pPr>
        <w:rPr>
          <w:sz w:val="22"/>
          <w:szCs w:val="22"/>
        </w:rPr>
      </w:pPr>
      <w:r w:rsidRPr="006E36A8">
        <w:rPr>
          <w:b/>
          <w:sz w:val="22"/>
          <w:szCs w:val="22"/>
        </w:rPr>
        <w:t>Bardzo dobry</w:t>
      </w:r>
      <w:r w:rsidRPr="006E36A8">
        <w:rPr>
          <w:sz w:val="22"/>
          <w:szCs w:val="22"/>
        </w:rPr>
        <w:t xml:space="preserve"> (5,0)</w:t>
      </w:r>
      <w:r w:rsidR="00D148C1" w:rsidRPr="006E36A8">
        <w:rPr>
          <w:sz w:val="22"/>
          <w:szCs w:val="22"/>
        </w:rPr>
        <w:t xml:space="preserve"> </w:t>
      </w:r>
      <w:r w:rsidRPr="006E36A8">
        <w:rPr>
          <w:sz w:val="22"/>
          <w:szCs w:val="22"/>
        </w:rPr>
        <w:t>Student spełnia wszystkie kluczowe kryteria w pełnym zakresie. Tłumaczenie było precyzyjne, płynne, profesjonalne i adekwatne do sytuacji.</w:t>
      </w:r>
    </w:p>
    <w:p w14:paraId="44798060" w14:textId="0DB0681F" w:rsidR="00795701" w:rsidRPr="006E36A8" w:rsidRDefault="00795701" w:rsidP="006B65B4">
      <w:pPr>
        <w:rPr>
          <w:sz w:val="22"/>
          <w:szCs w:val="22"/>
        </w:rPr>
      </w:pPr>
      <w:r w:rsidRPr="006E36A8">
        <w:rPr>
          <w:b/>
          <w:sz w:val="22"/>
          <w:szCs w:val="22"/>
        </w:rPr>
        <w:t>Dobry plus</w:t>
      </w:r>
      <w:r w:rsidRPr="006E36A8">
        <w:rPr>
          <w:sz w:val="22"/>
          <w:szCs w:val="22"/>
        </w:rPr>
        <w:t xml:space="preserve"> (4,5)</w:t>
      </w:r>
      <w:r w:rsidR="00D148C1" w:rsidRPr="006E36A8">
        <w:rPr>
          <w:sz w:val="22"/>
          <w:szCs w:val="22"/>
        </w:rPr>
        <w:t xml:space="preserve"> </w:t>
      </w:r>
      <w:r w:rsidRPr="006E36A8">
        <w:rPr>
          <w:sz w:val="22"/>
          <w:szCs w:val="22"/>
        </w:rPr>
        <w:t>Student spełnia większość kryteriów w pełnym zakresie. Wystąpiły drobne uchybienia, które nie wpłynęły znacząco na jakość komunikacji.</w:t>
      </w:r>
    </w:p>
    <w:p w14:paraId="043ECA21" w14:textId="4BF7DA39" w:rsidR="00795701" w:rsidRPr="006E36A8" w:rsidRDefault="00795701" w:rsidP="006B65B4">
      <w:pPr>
        <w:rPr>
          <w:sz w:val="22"/>
          <w:szCs w:val="22"/>
        </w:rPr>
      </w:pPr>
      <w:r w:rsidRPr="006E36A8">
        <w:rPr>
          <w:b/>
          <w:sz w:val="22"/>
          <w:szCs w:val="22"/>
        </w:rPr>
        <w:t xml:space="preserve">Dobry </w:t>
      </w:r>
      <w:r w:rsidRPr="006E36A8">
        <w:rPr>
          <w:sz w:val="22"/>
          <w:szCs w:val="22"/>
        </w:rPr>
        <w:t>(4,0)</w:t>
      </w:r>
      <w:r w:rsidR="00D148C1" w:rsidRPr="006E36A8">
        <w:rPr>
          <w:sz w:val="22"/>
          <w:szCs w:val="22"/>
        </w:rPr>
        <w:t xml:space="preserve"> </w:t>
      </w:r>
      <w:r w:rsidRPr="006E36A8">
        <w:rPr>
          <w:sz w:val="22"/>
          <w:szCs w:val="22"/>
        </w:rPr>
        <w:t>Student spełnia większość kryteriów, jednak pojawiły się elementy wymagające dopracowania (np. terminologia, płynność, rejestr).</w:t>
      </w:r>
    </w:p>
    <w:p w14:paraId="77DD1300" w14:textId="2FE38B61" w:rsidR="00795701" w:rsidRPr="006E36A8" w:rsidRDefault="00795701" w:rsidP="006B65B4">
      <w:pPr>
        <w:rPr>
          <w:sz w:val="22"/>
          <w:szCs w:val="22"/>
        </w:rPr>
      </w:pPr>
      <w:r w:rsidRPr="006E36A8">
        <w:rPr>
          <w:b/>
          <w:sz w:val="22"/>
          <w:szCs w:val="22"/>
        </w:rPr>
        <w:t>Dostateczny plus</w:t>
      </w:r>
      <w:r w:rsidRPr="006E36A8">
        <w:rPr>
          <w:sz w:val="22"/>
          <w:szCs w:val="22"/>
        </w:rPr>
        <w:t xml:space="preserve"> (3,5)</w:t>
      </w:r>
      <w:r w:rsidR="00D148C1" w:rsidRPr="006E36A8">
        <w:rPr>
          <w:sz w:val="22"/>
          <w:szCs w:val="22"/>
        </w:rPr>
        <w:t xml:space="preserve"> </w:t>
      </w:r>
      <w:r w:rsidRPr="006E36A8">
        <w:rPr>
          <w:sz w:val="22"/>
          <w:szCs w:val="22"/>
        </w:rPr>
        <w:t>Student częściowo spełnia wymagania. Tłumaczenie było zrozumiałe, lecz zawierało zauważalne niedoskonałości językowe lub terminologiczne.</w:t>
      </w:r>
    </w:p>
    <w:p w14:paraId="772EDDFC" w14:textId="07488C32" w:rsidR="00795701" w:rsidRPr="006E36A8" w:rsidRDefault="00795701" w:rsidP="006B65B4">
      <w:pPr>
        <w:rPr>
          <w:sz w:val="22"/>
          <w:szCs w:val="22"/>
        </w:rPr>
      </w:pPr>
      <w:r w:rsidRPr="006E36A8">
        <w:rPr>
          <w:b/>
          <w:sz w:val="22"/>
          <w:szCs w:val="22"/>
        </w:rPr>
        <w:t>Dostateczny</w:t>
      </w:r>
      <w:r w:rsidRPr="006E36A8">
        <w:rPr>
          <w:sz w:val="22"/>
          <w:szCs w:val="22"/>
        </w:rPr>
        <w:t xml:space="preserve"> (3,0)</w:t>
      </w:r>
      <w:r w:rsidR="00D148C1" w:rsidRPr="006E36A8">
        <w:rPr>
          <w:sz w:val="22"/>
          <w:szCs w:val="22"/>
        </w:rPr>
        <w:t xml:space="preserve"> </w:t>
      </w:r>
      <w:r w:rsidRPr="006E36A8">
        <w:rPr>
          <w:sz w:val="22"/>
          <w:szCs w:val="22"/>
        </w:rPr>
        <w:t>Student spełnia minimalne wymagania. Tłumaczenie umożliwiało komunikację, jednak wymaga istotnego rozwoju kompetencji.</w:t>
      </w:r>
    </w:p>
    <w:p w14:paraId="5C06F778" w14:textId="092F2E5E" w:rsidR="00795701" w:rsidRPr="006E36A8" w:rsidRDefault="00795701" w:rsidP="006B65B4">
      <w:pPr>
        <w:rPr>
          <w:sz w:val="22"/>
          <w:szCs w:val="22"/>
        </w:rPr>
      </w:pPr>
      <w:r w:rsidRPr="006E36A8">
        <w:rPr>
          <w:b/>
          <w:sz w:val="22"/>
          <w:szCs w:val="22"/>
        </w:rPr>
        <w:t xml:space="preserve">Niedostateczny </w:t>
      </w:r>
      <w:r w:rsidRPr="000738A8">
        <w:rPr>
          <w:sz w:val="22"/>
          <w:szCs w:val="22"/>
        </w:rPr>
        <w:t>(2,0)</w:t>
      </w:r>
      <w:r w:rsidR="00D148C1" w:rsidRPr="006E36A8">
        <w:rPr>
          <w:b/>
          <w:sz w:val="22"/>
          <w:szCs w:val="22"/>
        </w:rPr>
        <w:t xml:space="preserve"> </w:t>
      </w:r>
      <w:r w:rsidRPr="006E36A8">
        <w:rPr>
          <w:sz w:val="22"/>
          <w:szCs w:val="22"/>
        </w:rPr>
        <w:t>Student nie spełnia podstawowych wymagań w zakresie jakości językowej, precyzji przekładu lub profesjonalizmu.</w:t>
      </w:r>
      <w:bookmarkStart w:id="0" w:name="_GoBack"/>
      <w:bookmarkEnd w:id="0"/>
    </w:p>
    <w:p w14:paraId="2F9BD2CF" w14:textId="77777777" w:rsidR="006B65B4" w:rsidRPr="006E36A8" w:rsidRDefault="006B65B4" w:rsidP="00863AB9">
      <w:pPr>
        <w:spacing w:line="360" w:lineRule="auto"/>
        <w:jc w:val="both"/>
        <w:rPr>
          <w:sz w:val="22"/>
          <w:szCs w:val="22"/>
        </w:rPr>
      </w:pPr>
    </w:p>
    <w:p w14:paraId="05BC7EA2" w14:textId="6285C01A" w:rsidR="00FC080C" w:rsidRDefault="00FC080C" w:rsidP="00863AB9">
      <w:pPr>
        <w:spacing w:line="360" w:lineRule="auto"/>
        <w:jc w:val="both"/>
        <w:rPr>
          <w:sz w:val="22"/>
          <w:szCs w:val="22"/>
        </w:rPr>
      </w:pPr>
    </w:p>
    <w:p w14:paraId="40278D25" w14:textId="77777777" w:rsidR="004414DA" w:rsidRDefault="004414DA" w:rsidP="00863AB9">
      <w:pPr>
        <w:spacing w:line="360" w:lineRule="auto"/>
        <w:jc w:val="both"/>
        <w:rPr>
          <w:sz w:val="22"/>
          <w:szCs w:val="22"/>
        </w:rPr>
      </w:pPr>
    </w:p>
    <w:p w14:paraId="1CE40C95" w14:textId="68905FEA" w:rsidR="006B65B4" w:rsidRPr="00FC080C" w:rsidRDefault="006B65B4" w:rsidP="00863AB9">
      <w:pPr>
        <w:spacing w:line="360" w:lineRule="auto"/>
        <w:jc w:val="both"/>
        <w:rPr>
          <w:b/>
          <w:sz w:val="22"/>
          <w:szCs w:val="22"/>
        </w:rPr>
      </w:pPr>
      <w:r w:rsidRPr="00FC080C">
        <w:rPr>
          <w:b/>
          <w:sz w:val="22"/>
          <w:szCs w:val="22"/>
        </w:rPr>
        <w:t>Ocena: .....................................................</w:t>
      </w:r>
    </w:p>
    <w:p w14:paraId="11C628D6" w14:textId="77777777" w:rsidR="00BA3157" w:rsidRPr="00FC080C" w:rsidRDefault="00BA3157" w:rsidP="00863AB9">
      <w:pPr>
        <w:spacing w:line="360" w:lineRule="auto"/>
        <w:jc w:val="both"/>
        <w:rPr>
          <w:b/>
          <w:sz w:val="22"/>
          <w:szCs w:val="22"/>
        </w:rPr>
      </w:pPr>
    </w:p>
    <w:p w14:paraId="5B3F0232" w14:textId="77777777" w:rsidR="00FC080C" w:rsidRPr="00FC080C" w:rsidRDefault="00FC080C" w:rsidP="00863AB9">
      <w:pPr>
        <w:spacing w:line="360" w:lineRule="auto"/>
        <w:jc w:val="both"/>
        <w:rPr>
          <w:b/>
          <w:sz w:val="22"/>
          <w:szCs w:val="22"/>
        </w:rPr>
      </w:pPr>
    </w:p>
    <w:p w14:paraId="1760D1CD" w14:textId="3DAF4D74" w:rsidR="00863AB9" w:rsidRPr="00FC080C" w:rsidRDefault="00863AB9" w:rsidP="00863AB9">
      <w:pPr>
        <w:spacing w:line="360" w:lineRule="auto"/>
        <w:jc w:val="both"/>
        <w:rPr>
          <w:b/>
          <w:sz w:val="22"/>
          <w:szCs w:val="22"/>
        </w:rPr>
      </w:pPr>
      <w:r w:rsidRPr="00FC080C">
        <w:rPr>
          <w:b/>
          <w:sz w:val="22"/>
          <w:szCs w:val="22"/>
        </w:rPr>
        <w:t>Podpis opiekuna</w:t>
      </w:r>
      <w:r w:rsidR="0057343B">
        <w:rPr>
          <w:b/>
          <w:sz w:val="22"/>
          <w:szCs w:val="22"/>
        </w:rPr>
        <w:t>/opiekunki</w:t>
      </w:r>
      <w:r w:rsidRPr="00FC080C">
        <w:rPr>
          <w:b/>
          <w:sz w:val="22"/>
          <w:szCs w:val="22"/>
        </w:rPr>
        <w:t xml:space="preserve"> praktyk: .....................................................</w:t>
      </w:r>
    </w:p>
    <w:p w14:paraId="50AB48B2" w14:textId="77777777" w:rsidR="001150AE" w:rsidRDefault="001150AE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364C2F3C" w14:textId="3BDC5A03" w:rsidR="001150AE" w:rsidRDefault="001150AE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0F760646" w14:textId="318646C6" w:rsidR="0057343B" w:rsidRDefault="0057343B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0755D6B3" w14:textId="7C7967E2" w:rsidR="0057343B" w:rsidRDefault="0057343B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58934508" w14:textId="698E610D" w:rsidR="0057343B" w:rsidRDefault="0057343B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24971102" w14:textId="32AD938B" w:rsidR="006B65B4" w:rsidRPr="006E36A8" w:rsidRDefault="006B65B4" w:rsidP="006B65B4">
      <w:pPr>
        <w:spacing w:line="360" w:lineRule="auto"/>
        <w:jc w:val="both"/>
        <w:rPr>
          <w:b/>
          <w:bCs/>
          <w:sz w:val="22"/>
          <w:szCs w:val="22"/>
        </w:rPr>
      </w:pPr>
      <w:r w:rsidRPr="006E36A8">
        <w:rPr>
          <w:b/>
          <w:bCs/>
          <w:sz w:val="22"/>
          <w:szCs w:val="22"/>
        </w:rPr>
        <w:t>AUTORFLEKSJA STUDENTA</w:t>
      </w:r>
      <w:r w:rsidR="0057343B">
        <w:rPr>
          <w:b/>
          <w:bCs/>
          <w:sz w:val="22"/>
          <w:szCs w:val="22"/>
        </w:rPr>
        <w:t>/STUDENTKI</w:t>
      </w:r>
    </w:p>
    <w:p w14:paraId="52743538" w14:textId="77777777" w:rsidR="006B65B4" w:rsidRPr="006E36A8" w:rsidRDefault="006B65B4" w:rsidP="006B65B4">
      <w:pPr>
        <w:spacing w:line="360" w:lineRule="auto"/>
        <w:jc w:val="both"/>
        <w:rPr>
          <w:sz w:val="22"/>
          <w:szCs w:val="22"/>
        </w:rPr>
      </w:pPr>
      <w:r w:rsidRPr="006E36A8">
        <w:rPr>
          <w:sz w:val="22"/>
          <w:szCs w:val="22"/>
        </w:rPr>
        <w:t>(Proszę wypełnić po zakończeniu tłumaczenia)</w:t>
      </w:r>
    </w:p>
    <w:p w14:paraId="151726A3" w14:textId="132494AE" w:rsidR="006B65B4" w:rsidRPr="006E36A8" w:rsidRDefault="00656821" w:rsidP="006B65B4">
      <w:pPr>
        <w:spacing w:line="360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1</w:t>
      </w:r>
      <w:r w:rsidR="006B65B4" w:rsidRPr="006E36A8">
        <w:rPr>
          <w:b/>
          <w:bCs/>
          <w:sz w:val="22"/>
          <w:szCs w:val="22"/>
        </w:rPr>
        <w:t xml:space="preserve">. Co było dla </w:t>
      </w:r>
      <w:r w:rsidR="004414DA">
        <w:rPr>
          <w:b/>
          <w:bCs/>
          <w:sz w:val="22"/>
          <w:szCs w:val="22"/>
        </w:rPr>
        <w:t>Pani/Pana</w:t>
      </w:r>
      <w:r w:rsidR="006B65B4" w:rsidRPr="006E36A8">
        <w:rPr>
          <w:b/>
          <w:bCs/>
          <w:sz w:val="22"/>
          <w:szCs w:val="22"/>
        </w:rPr>
        <w:t xml:space="preserve"> największym wyzwaniem podczas tłumaczenia?</w:t>
      </w:r>
    </w:p>
    <w:p w14:paraId="3207E47F" w14:textId="77777777" w:rsidR="00D148C1" w:rsidRPr="006E36A8" w:rsidRDefault="00D148C1" w:rsidP="006B65B4">
      <w:pPr>
        <w:spacing w:line="360" w:lineRule="auto"/>
        <w:rPr>
          <w:sz w:val="22"/>
          <w:szCs w:val="22"/>
        </w:rPr>
        <w:sectPr w:rsidR="00D148C1" w:rsidRPr="006E36A8" w:rsidSect="00BA3157">
          <w:headerReference w:type="default" r:id="rId7"/>
          <w:footerReference w:type="even" r:id="rId8"/>
          <w:footerReference w:type="default" r:id="rId9"/>
          <w:pgSz w:w="11906" w:h="16838" w:code="9"/>
          <w:pgMar w:top="720" w:right="720" w:bottom="720" w:left="720" w:header="567" w:footer="567" w:gutter="0"/>
          <w:pgNumType w:fmt="numberInDash"/>
          <w:cols w:space="708"/>
          <w:docGrid w:linePitch="326"/>
        </w:sectPr>
      </w:pPr>
    </w:p>
    <w:p w14:paraId="3431F523" w14:textId="2AEF1BBD" w:rsidR="006B65B4" w:rsidRPr="006E36A8" w:rsidRDefault="006B65B4" w:rsidP="006B65B4">
      <w:pPr>
        <w:spacing w:line="360" w:lineRule="auto"/>
        <w:rPr>
          <w:sz w:val="22"/>
          <w:szCs w:val="22"/>
        </w:rPr>
      </w:pPr>
      <w:r w:rsidRPr="006E36A8">
        <w:rPr>
          <w:sz w:val="22"/>
          <w:szCs w:val="22"/>
        </w:rPr>
        <w:t>□ Terminologia branżowa</w:t>
      </w:r>
      <w:r w:rsidRPr="006E36A8">
        <w:rPr>
          <w:sz w:val="22"/>
          <w:szCs w:val="22"/>
        </w:rPr>
        <w:br/>
        <w:t>□ Tempo wypowiedzi rozmówców</w:t>
      </w:r>
      <w:r w:rsidRPr="006E36A8">
        <w:rPr>
          <w:sz w:val="22"/>
          <w:szCs w:val="22"/>
        </w:rPr>
        <w:br/>
        <w:t>□ Różnice kulturowe</w:t>
      </w:r>
      <w:r w:rsidRPr="006E36A8">
        <w:rPr>
          <w:sz w:val="22"/>
          <w:szCs w:val="22"/>
        </w:rPr>
        <w:br/>
        <w:t>□ Rejestr językowy</w:t>
      </w:r>
      <w:r w:rsidRPr="006E36A8">
        <w:rPr>
          <w:sz w:val="22"/>
          <w:szCs w:val="22"/>
        </w:rPr>
        <w:br/>
        <w:t>□ Idiomy / elementy potoczne</w:t>
      </w:r>
      <w:r w:rsidRPr="006E36A8">
        <w:rPr>
          <w:sz w:val="22"/>
          <w:szCs w:val="22"/>
        </w:rPr>
        <w:br/>
        <w:t>□ Presja czasu</w:t>
      </w:r>
      <w:r w:rsidRPr="006E36A8">
        <w:rPr>
          <w:sz w:val="22"/>
          <w:szCs w:val="22"/>
        </w:rPr>
        <w:br/>
        <w:t>□ Inne: ............................................................</w:t>
      </w:r>
    </w:p>
    <w:p w14:paraId="68D587F0" w14:textId="77777777" w:rsidR="00D148C1" w:rsidRPr="006E36A8" w:rsidRDefault="00D148C1" w:rsidP="006B65B4">
      <w:pPr>
        <w:spacing w:line="360" w:lineRule="auto"/>
        <w:rPr>
          <w:sz w:val="22"/>
          <w:szCs w:val="22"/>
        </w:rPr>
        <w:sectPr w:rsidR="00D148C1" w:rsidRPr="006E36A8" w:rsidSect="00D148C1">
          <w:type w:val="continuous"/>
          <w:pgSz w:w="11906" w:h="16838" w:code="9"/>
          <w:pgMar w:top="720" w:right="720" w:bottom="720" w:left="720" w:header="567" w:footer="567" w:gutter="0"/>
          <w:pgNumType w:fmt="numberInDash"/>
          <w:cols w:num="2" w:space="708"/>
          <w:docGrid w:linePitch="326"/>
        </w:sectPr>
      </w:pPr>
    </w:p>
    <w:p w14:paraId="5F28B6D5" w14:textId="1742B87A" w:rsidR="006B65B4" w:rsidRDefault="006B65B4" w:rsidP="006B65B4">
      <w:pPr>
        <w:spacing w:line="360" w:lineRule="auto"/>
        <w:rPr>
          <w:sz w:val="22"/>
          <w:szCs w:val="22"/>
        </w:rPr>
      </w:pPr>
      <w:r w:rsidRPr="006E36A8">
        <w:rPr>
          <w:sz w:val="22"/>
          <w:szCs w:val="22"/>
        </w:rPr>
        <w:t>Krótki opis sytuacji:</w:t>
      </w:r>
      <w:r w:rsidRPr="006E36A8">
        <w:rPr>
          <w:sz w:val="22"/>
          <w:szCs w:val="22"/>
        </w:rPr>
        <w:br/>
      </w:r>
    </w:p>
    <w:p w14:paraId="75ABDA29" w14:textId="0CC697AC" w:rsidR="006E36A8" w:rsidRDefault="006E36A8" w:rsidP="006B65B4">
      <w:pPr>
        <w:spacing w:line="360" w:lineRule="auto"/>
        <w:rPr>
          <w:sz w:val="22"/>
          <w:szCs w:val="22"/>
        </w:rPr>
      </w:pPr>
    </w:p>
    <w:p w14:paraId="39B55D6D" w14:textId="5C18B629" w:rsidR="0057343B" w:rsidRDefault="0057343B" w:rsidP="006B65B4">
      <w:pPr>
        <w:spacing w:line="360" w:lineRule="auto"/>
        <w:rPr>
          <w:sz w:val="22"/>
          <w:szCs w:val="22"/>
        </w:rPr>
      </w:pPr>
    </w:p>
    <w:p w14:paraId="3B11238D" w14:textId="7B380C19" w:rsidR="0057343B" w:rsidRDefault="0057343B" w:rsidP="006B65B4">
      <w:pPr>
        <w:spacing w:line="360" w:lineRule="auto"/>
        <w:rPr>
          <w:sz w:val="22"/>
          <w:szCs w:val="22"/>
        </w:rPr>
      </w:pPr>
    </w:p>
    <w:p w14:paraId="30350ACD" w14:textId="77777777" w:rsidR="0057343B" w:rsidRDefault="0057343B" w:rsidP="006B65B4">
      <w:pPr>
        <w:spacing w:line="360" w:lineRule="auto"/>
        <w:rPr>
          <w:sz w:val="22"/>
          <w:szCs w:val="22"/>
        </w:rPr>
      </w:pPr>
    </w:p>
    <w:p w14:paraId="13589F96" w14:textId="77777777" w:rsidR="006E36A8" w:rsidRPr="006E36A8" w:rsidRDefault="006E36A8" w:rsidP="006B65B4">
      <w:pPr>
        <w:spacing w:line="360" w:lineRule="auto"/>
        <w:rPr>
          <w:sz w:val="22"/>
          <w:szCs w:val="22"/>
        </w:rPr>
      </w:pPr>
    </w:p>
    <w:p w14:paraId="01271E93" w14:textId="67AFB761" w:rsidR="006B65B4" w:rsidRPr="006E36A8" w:rsidRDefault="00656821" w:rsidP="006B65B4">
      <w:pPr>
        <w:spacing w:line="360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</w:t>
      </w:r>
      <w:r w:rsidR="006B65B4" w:rsidRPr="006E36A8">
        <w:rPr>
          <w:b/>
          <w:bCs/>
          <w:sz w:val="22"/>
          <w:szCs w:val="22"/>
        </w:rPr>
        <w:t>. Jakie rozwiązania zastosował</w:t>
      </w:r>
      <w:r w:rsidR="004414DA">
        <w:rPr>
          <w:b/>
          <w:bCs/>
          <w:sz w:val="22"/>
          <w:szCs w:val="22"/>
        </w:rPr>
        <w:t>a Pani/Pan</w:t>
      </w:r>
      <w:r w:rsidR="006B65B4" w:rsidRPr="006E36A8">
        <w:rPr>
          <w:b/>
          <w:bCs/>
          <w:sz w:val="22"/>
          <w:szCs w:val="22"/>
        </w:rPr>
        <w:t xml:space="preserve"> w trudnej sytuacji?</w:t>
      </w:r>
    </w:p>
    <w:p w14:paraId="0CDD8F28" w14:textId="6C2FF10A" w:rsidR="006B65B4" w:rsidRDefault="006B65B4" w:rsidP="006B65B4">
      <w:pPr>
        <w:spacing w:line="360" w:lineRule="auto"/>
        <w:jc w:val="both"/>
        <w:rPr>
          <w:sz w:val="22"/>
          <w:szCs w:val="22"/>
        </w:rPr>
      </w:pPr>
    </w:p>
    <w:p w14:paraId="063EEE45" w14:textId="4042262B" w:rsidR="0057343B" w:rsidRDefault="0057343B" w:rsidP="006B65B4">
      <w:pPr>
        <w:spacing w:line="360" w:lineRule="auto"/>
        <w:jc w:val="both"/>
        <w:rPr>
          <w:sz w:val="22"/>
          <w:szCs w:val="22"/>
        </w:rPr>
      </w:pPr>
    </w:p>
    <w:p w14:paraId="44BF150A" w14:textId="5F9F338D" w:rsidR="0057343B" w:rsidRDefault="0057343B" w:rsidP="006B65B4">
      <w:pPr>
        <w:spacing w:line="360" w:lineRule="auto"/>
        <w:jc w:val="both"/>
        <w:rPr>
          <w:sz w:val="22"/>
          <w:szCs w:val="22"/>
        </w:rPr>
      </w:pPr>
    </w:p>
    <w:p w14:paraId="798994CA" w14:textId="77777777" w:rsidR="0057343B" w:rsidRDefault="0057343B" w:rsidP="006B65B4">
      <w:pPr>
        <w:spacing w:line="360" w:lineRule="auto"/>
        <w:jc w:val="both"/>
        <w:rPr>
          <w:sz w:val="22"/>
          <w:szCs w:val="22"/>
        </w:rPr>
      </w:pPr>
    </w:p>
    <w:p w14:paraId="66B822DB" w14:textId="0015EE74" w:rsidR="006E36A8" w:rsidRDefault="006E36A8" w:rsidP="006B65B4">
      <w:pPr>
        <w:spacing w:line="360" w:lineRule="auto"/>
        <w:jc w:val="both"/>
        <w:rPr>
          <w:sz w:val="22"/>
          <w:szCs w:val="22"/>
        </w:rPr>
      </w:pPr>
    </w:p>
    <w:p w14:paraId="64697E21" w14:textId="77777777" w:rsidR="006E36A8" w:rsidRPr="006E36A8" w:rsidRDefault="006E36A8" w:rsidP="006B65B4">
      <w:pPr>
        <w:spacing w:line="360" w:lineRule="auto"/>
        <w:jc w:val="both"/>
        <w:rPr>
          <w:sz w:val="22"/>
          <w:szCs w:val="22"/>
        </w:rPr>
      </w:pPr>
    </w:p>
    <w:p w14:paraId="48673C62" w14:textId="77777777" w:rsidR="006B65B4" w:rsidRPr="006E36A8" w:rsidRDefault="006B65B4" w:rsidP="006B65B4">
      <w:pPr>
        <w:spacing w:line="360" w:lineRule="auto"/>
        <w:jc w:val="both"/>
        <w:rPr>
          <w:sz w:val="22"/>
          <w:szCs w:val="22"/>
        </w:rPr>
      </w:pPr>
    </w:p>
    <w:p w14:paraId="28D73869" w14:textId="77777777" w:rsidR="006B65B4" w:rsidRPr="006E36A8" w:rsidRDefault="006B65B4" w:rsidP="006B65B4">
      <w:pPr>
        <w:spacing w:line="360" w:lineRule="auto"/>
        <w:jc w:val="both"/>
        <w:rPr>
          <w:sz w:val="22"/>
          <w:szCs w:val="22"/>
        </w:rPr>
      </w:pPr>
    </w:p>
    <w:p w14:paraId="40DD107B" w14:textId="68D0C1D8" w:rsidR="006B65B4" w:rsidRPr="006E36A8" w:rsidRDefault="00656821" w:rsidP="004414DA">
      <w:pPr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3</w:t>
      </w:r>
      <w:r w:rsidR="006B65B4" w:rsidRPr="006E36A8">
        <w:rPr>
          <w:b/>
          <w:bCs/>
          <w:sz w:val="22"/>
          <w:szCs w:val="22"/>
        </w:rPr>
        <w:t xml:space="preserve">. Co </w:t>
      </w:r>
      <w:r w:rsidR="004414DA">
        <w:rPr>
          <w:b/>
          <w:bCs/>
          <w:sz w:val="22"/>
          <w:szCs w:val="22"/>
        </w:rPr>
        <w:t>Pani/Pana zdaniem zrobiła/ł Pani/Pan</w:t>
      </w:r>
      <w:r w:rsidR="006B65B4" w:rsidRPr="006E36A8">
        <w:rPr>
          <w:b/>
          <w:bCs/>
          <w:sz w:val="22"/>
          <w:szCs w:val="22"/>
        </w:rPr>
        <w:t xml:space="preserve"> dobrze?</w:t>
      </w:r>
    </w:p>
    <w:p w14:paraId="602FB9D9" w14:textId="77777777" w:rsidR="006B65B4" w:rsidRPr="006E36A8" w:rsidRDefault="006B65B4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72CF6F1C" w14:textId="5DF94FF8" w:rsidR="006B65B4" w:rsidRDefault="006B65B4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407DC2EC" w14:textId="2F9D1FFB" w:rsidR="006E36A8" w:rsidRDefault="006E36A8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39E0A0FF" w14:textId="6DAB032C" w:rsidR="0057343B" w:rsidRDefault="0057343B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54A5AD8A" w14:textId="77777777" w:rsidR="0057343B" w:rsidRDefault="0057343B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539B1862" w14:textId="77777777" w:rsidR="006E36A8" w:rsidRPr="006E36A8" w:rsidRDefault="006E36A8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4D7829DE" w14:textId="77777777" w:rsidR="006B65B4" w:rsidRPr="006E36A8" w:rsidRDefault="006B65B4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7F1B593C" w14:textId="6330F1E9" w:rsidR="006B65B4" w:rsidRPr="006E36A8" w:rsidRDefault="00656821" w:rsidP="006B65B4">
      <w:pPr>
        <w:spacing w:line="360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4</w:t>
      </w:r>
      <w:r w:rsidR="006B65B4" w:rsidRPr="006E36A8">
        <w:rPr>
          <w:b/>
          <w:bCs/>
          <w:sz w:val="22"/>
          <w:szCs w:val="22"/>
        </w:rPr>
        <w:t xml:space="preserve">.Wnioski na przyszłość: nad czym </w:t>
      </w:r>
      <w:r w:rsidR="004414DA">
        <w:rPr>
          <w:b/>
          <w:bCs/>
          <w:sz w:val="22"/>
          <w:szCs w:val="22"/>
        </w:rPr>
        <w:t>należy</w:t>
      </w:r>
      <w:r w:rsidR="006B65B4" w:rsidRPr="006E36A8">
        <w:rPr>
          <w:b/>
          <w:bCs/>
          <w:sz w:val="22"/>
          <w:szCs w:val="22"/>
        </w:rPr>
        <w:t xml:space="preserve"> jeszcze popracować?</w:t>
      </w:r>
    </w:p>
    <w:p w14:paraId="4428E764" w14:textId="77777777" w:rsidR="006B65B4" w:rsidRPr="006E36A8" w:rsidRDefault="006B65B4" w:rsidP="006B65B4">
      <w:pPr>
        <w:spacing w:line="360" w:lineRule="auto"/>
        <w:jc w:val="both"/>
        <w:rPr>
          <w:b/>
          <w:bCs/>
          <w:sz w:val="22"/>
          <w:szCs w:val="22"/>
        </w:rPr>
      </w:pPr>
    </w:p>
    <w:p w14:paraId="664C3221" w14:textId="267F1FE4" w:rsidR="00D148C1" w:rsidRDefault="00D148C1" w:rsidP="006B65B4">
      <w:pPr>
        <w:spacing w:line="360" w:lineRule="auto"/>
        <w:rPr>
          <w:sz w:val="22"/>
          <w:szCs w:val="22"/>
        </w:rPr>
      </w:pPr>
    </w:p>
    <w:p w14:paraId="75F721E6" w14:textId="470D51E4" w:rsidR="006E36A8" w:rsidRDefault="006E36A8" w:rsidP="006B65B4">
      <w:pPr>
        <w:spacing w:line="360" w:lineRule="auto"/>
        <w:rPr>
          <w:sz w:val="22"/>
          <w:szCs w:val="22"/>
        </w:rPr>
      </w:pPr>
    </w:p>
    <w:p w14:paraId="650B855F" w14:textId="4E1A501F" w:rsidR="006E36A8" w:rsidRDefault="006E36A8" w:rsidP="006B65B4">
      <w:pPr>
        <w:spacing w:line="360" w:lineRule="auto"/>
        <w:rPr>
          <w:sz w:val="22"/>
          <w:szCs w:val="22"/>
        </w:rPr>
      </w:pPr>
    </w:p>
    <w:p w14:paraId="738ABFCA" w14:textId="77777777" w:rsidR="0057343B" w:rsidRDefault="0057343B" w:rsidP="00D148C1">
      <w:pPr>
        <w:spacing w:line="360" w:lineRule="auto"/>
        <w:rPr>
          <w:b/>
          <w:sz w:val="22"/>
          <w:szCs w:val="22"/>
        </w:rPr>
      </w:pPr>
    </w:p>
    <w:p w14:paraId="318C550A" w14:textId="6D6C6C7C" w:rsidR="00C954E0" w:rsidRPr="00FC080C" w:rsidRDefault="006B65B4" w:rsidP="00D148C1">
      <w:pPr>
        <w:spacing w:line="360" w:lineRule="auto"/>
        <w:rPr>
          <w:b/>
          <w:sz w:val="22"/>
          <w:szCs w:val="22"/>
        </w:rPr>
      </w:pPr>
      <w:r w:rsidRPr="00FC080C">
        <w:rPr>
          <w:b/>
          <w:sz w:val="22"/>
          <w:szCs w:val="22"/>
        </w:rPr>
        <w:t>Podpis studenta/studentki: .....................................................</w:t>
      </w:r>
      <w:r w:rsidRPr="00FC080C">
        <w:rPr>
          <w:b/>
          <w:sz w:val="22"/>
          <w:szCs w:val="22"/>
        </w:rPr>
        <w:br/>
      </w:r>
    </w:p>
    <w:sectPr w:rsidR="00C954E0" w:rsidRPr="00FC080C" w:rsidSect="00D148C1">
      <w:type w:val="continuous"/>
      <w:pgSz w:w="11906" w:h="16838" w:code="9"/>
      <w:pgMar w:top="720" w:right="720" w:bottom="720" w:left="720" w:header="567" w:footer="567" w:gutter="0"/>
      <w:pgNumType w:fmt="numberInDash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ADBBAE" w14:textId="77777777" w:rsidR="00E505B7" w:rsidRDefault="00E505B7">
      <w:r>
        <w:separator/>
      </w:r>
    </w:p>
  </w:endnote>
  <w:endnote w:type="continuationSeparator" w:id="0">
    <w:p w14:paraId="2C39EE87" w14:textId="77777777" w:rsidR="00E505B7" w:rsidRDefault="00E505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D7ECB" w14:textId="77777777" w:rsidR="00461926" w:rsidRDefault="00C42FCC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8F5F209" w14:textId="77777777"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55702507"/>
      <w:docPartObj>
        <w:docPartGallery w:val="Page Numbers (Bottom of Page)"/>
        <w:docPartUnique/>
      </w:docPartObj>
    </w:sdtPr>
    <w:sdtEndPr/>
    <w:sdtContent>
      <w:p w14:paraId="1F9BA0AB" w14:textId="2852FB68" w:rsidR="00FC080C" w:rsidRDefault="00FC080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05B7">
          <w:rPr>
            <w:noProof/>
          </w:rPr>
          <w:t>- 1 -</w:t>
        </w:r>
        <w:r>
          <w:fldChar w:fldCharType="end"/>
        </w:r>
      </w:p>
    </w:sdtContent>
  </w:sdt>
  <w:p w14:paraId="7C03D062" w14:textId="77777777"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48067E" w14:textId="77777777" w:rsidR="00E505B7" w:rsidRDefault="00E505B7">
      <w:r>
        <w:separator/>
      </w:r>
    </w:p>
  </w:footnote>
  <w:footnote w:type="continuationSeparator" w:id="0">
    <w:p w14:paraId="5B63ED57" w14:textId="77777777" w:rsidR="00E505B7" w:rsidRDefault="00E505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E8342B" w14:textId="77777777"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wNbc0s7SwNDRQ0lEKTi0uzszPAykwrAUAHy6vFSwAAAA="/>
  </w:docVars>
  <w:rsids>
    <w:rsidRoot w:val="00844557"/>
    <w:rsid w:val="0001303A"/>
    <w:rsid w:val="00031D0A"/>
    <w:rsid w:val="000343D9"/>
    <w:rsid w:val="00056AC8"/>
    <w:rsid w:val="0006058A"/>
    <w:rsid w:val="000738A8"/>
    <w:rsid w:val="0009029A"/>
    <w:rsid w:val="000A01F9"/>
    <w:rsid w:val="000A60B6"/>
    <w:rsid w:val="000D0EC4"/>
    <w:rsid w:val="000D4262"/>
    <w:rsid w:val="000E1E5F"/>
    <w:rsid w:val="00104C3B"/>
    <w:rsid w:val="0010584D"/>
    <w:rsid w:val="001150AE"/>
    <w:rsid w:val="001512D4"/>
    <w:rsid w:val="001662C9"/>
    <w:rsid w:val="00206D84"/>
    <w:rsid w:val="002140FD"/>
    <w:rsid w:val="002159FF"/>
    <w:rsid w:val="00262BCF"/>
    <w:rsid w:val="00274946"/>
    <w:rsid w:val="002A7411"/>
    <w:rsid w:val="002B3392"/>
    <w:rsid w:val="002D3A46"/>
    <w:rsid w:val="002D5E15"/>
    <w:rsid w:val="00306914"/>
    <w:rsid w:val="00324FC4"/>
    <w:rsid w:val="003350AC"/>
    <w:rsid w:val="00367E5F"/>
    <w:rsid w:val="00372CFA"/>
    <w:rsid w:val="003874E8"/>
    <w:rsid w:val="003954CD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414DA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01008"/>
    <w:rsid w:val="00513776"/>
    <w:rsid w:val="00517680"/>
    <w:rsid w:val="00517AF4"/>
    <w:rsid w:val="005233CF"/>
    <w:rsid w:val="00530510"/>
    <w:rsid w:val="00535778"/>
    <w:rsid w:val="00536DA8"/>
    <w:rsid w:val="00536F34"/>
    <w:rsid w:val="005425ED"/>
    <w:rsid w:val="005730D3"/>
    <w:rsid w:val="0057343B"/>
    <w:rsid w:val="005866D9"/>
    <w:rsid w:val="0059345C"/>
    <w:rsid w:val="00595E22"/>
    <w:rsid w:val="005B13C3"/>
    <w:rsid w:val="005C1149"/>
    <w:rsid w:val="005D0D4B"/>
    <w:rsid w:val="005E1171"/>
    <w:rsid w:val="005E4B37"/>
    <w:rsid w:val="005F7B13"/>
    <w:rsid w:val="00607E5E"/>
    <w:rsid w:val="006108F9"/>
    <w:rsid w:val="00625308"/>
    <w:rsid w:val="00653257"/>
    <w:rsid w:val="00654A1E"/>
    <w:rsid w:val="00656821"/>
    <w:rsid w:val="00660792"/>
    <w:rsid w:val="00673681"/>
    <w:rsid w:val="006B65B4"/>
    <w:rsid w:val="006E36A8"/>
    <w:rsid w:val="00701735"/>
    <w:rsid w:val="007121FF"/>
    <w:rsid w:val="00715F7E"/>
    <w:rsid w:val="00721E69"/>
    <w:rsid w:val="00741CEF"/>
    <w:rsid w:val="007462DA"/>
    <w:rsid w:val="00746FAB"/>
    <w:rsid w:val="00750827"/>
    <w:rsid w:val="00795701"/>
    <w:rsid w:val="007B4C75"/>
    <w:rsid w:val="007D0923"/>
    <w:rsid w:val="008008C4"/>
    <w:rsid w:val="00807491"/>
    <w:rsid w:val="00823159"/>
    <w:rsid w:val="00844557"/>
    <w:rsid w:val="00844BF3"/>
    <w:rsid w:val="008463E2"/>
    <w:rsid w:val="00863AB9"/>
    <w:rsid w:val="008802CF"/>
    <w:rsid w:val="008826F9"/>
    <w:rsid w:val="00883980"/>
    <w:rsid w:val="00890D6B"/>
    <w:rsid w:val="00897158"/>
    <w:rsid w:val="008B3044"/>
    <w:rsid w:val="008B4218"/>
    <w:rsid w:val="008B6DAD"/>
    <w:rsid w:val="008D21BC"/>
    <w:rsid w:val="00910C91"/>
    <w:rsid w:val="009259EC"/>
    <w:rsid w:val="00946E64"/>
    <w:rsid w:val="00962505"/>
    <w:rsid w:val="00974D39"/>
    <w:rsid w:val="00986F14"/>
    <w:rsid w:val="009B28E8"/>
    <w:rsid w:val="009C5976"/>
    <w:rsid w:val="009D1F9E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B14859"/>
    <w:rsid w:val="00B3666F"/>
    <w:rsid w:val="00B423F0"/>
    <w:rsid w:val="00B45F92"/>
    <w:rsid w:val="00B4790D"/>
    <w:rsid w:val="00B5522D"/>
    <w:rsid w:val="00B85BBD"/>
    <w:rsid w:val="00BA2F52"/>
    <w:rsid w:val="00BA3157"/>
    <w:rsid w:val="00BC3C8D"/>
    <w:rsid w:val="00BD00B1"/>
    <w:rsid w:val="00C011DA"/>
    <w:rsid w:val="00C06F75"/>
    <w:rsid w:val="00C073D4"/>
    <w:rsid w:val="00C074F9"/>
    <w:rsid w:val="00C16565"/>
    <w:rsid w:val="00C2258D"/>
    <w:rsid w:val="00C250FD"/>
    <w:rsid w:val="00C41F3A"/>
    <w:rsid w:val="00C42FCC"/>
    <w:rsid w:val="00C45C6D"/>
    <w:rsid w:val="00C6435F"/>
    <w:rsid w:val="00C954E0"/>
    <w:rsid w:val="00CB0413"/>
    <w:rsid w:val="00CB606F"/>
    <w:rsid w:val="00CC5A8A"/>
    <w:rsid w:val="00CC62F7"/>
    <w:rsid w:val="00D148C1"/>
    <w:rsid w:val="00D361BB"/>
    <w:rsid w:val="00D44AAD"/>
    <w:rsid w:val="00D92B5E"/>
    <w:rsid w:val="00DB0B0A"/>
    <w:rsid w:val="00DB2607"/>
    <w:rsid w:val="00DB58CF"/>
    <w:rsid w:val="00DD167F"/>
    <w:rsid w:val="00DD190D"/>
    <w:rsid w:val="00E023D9"/>
    <w:rsid w:val="00E027CF"/>
    <w:rsid w:val="00E149B4"/>
    <w:rsid w:val="00E24140"/>
    <w:rsid w:val="00E24702"/>
    <w:rsid w:val="00E505B7"/>
    <w:rsid w:val="00E53D11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66FDE"/>
    <w:rsid w:val="00FC080C"/>
    <w:rsid w:val="00FC3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5DE7DD"/>
  <w15:docId w15:val="{977E9E6E-E4F6-4D00-8BC7-9BC2EF637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42FCC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6B65B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link w:val="StopkaZnak"/>
    <w:uiPriority w:val="99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semiHidden/>
    <w:rsid w:val="006B65B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FC080C"/>
    <w:rPr>
      <w:sz w:val="24"/>
      <w:szCs w:val="24"/>
    </w:rPr>
  </w:style>
  <w:style w:type="character" w:styleId="Odwoaniedokomentarza">
    <w:name w:val="annotation reference"/>
    <w:basedOn w:val="Domylnaczcionkaakapitu"/>
    <w:semiHidden/>
    <w:unhideWhenUsed/>
    <w:rsid w:val="001150AE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1150A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1150AE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1150A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1150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3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7055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15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652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IW</cp:lastModifiedBy>
  <cp:revision>9</cp:revision>
  <cp:lastPrinted>2012-02-17T08:46:00Z</cp:lastPrinted>
  <dcterms:created xsi:type="dcterms:W3CDTF">2026-02-12T00:27:00Z</dcterms:created>
  <dcterms:modified xsi:type="dcterms:W3CDTF">2026-03-11T20:45:00Z</dcterms:modified>
</cp:coreProperties>
</file>